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B90BD" w14:textId="77777777" w:rsidR="00FF673D" w:rsidRPr="007E51E5" w:rsidRDefault="00FF673D">
      <w:pPr>
        <w:pStyle w:val="a3"/>
        <w:rPr>
          <w:rFonts w:ascii="TH Sarabun New" w:hAnsi="TH Sarabun New" w:cs="TH Sarabun New"/>
          <w:sz w:val="32"/>
          <w:szCs w:val="32"/>
        </w:rPr>
      </w:pPr>
    </w:p>
    <w:p w14:paraId="74FC6B90" w14:textId="72491451" w:rsidR="00214A26" w:rsidRPr="00A80E5F" w:rsidRDefault="00214A26">
      <w:pPr>
        <w:pStyle w:val="a3"/>
        <w:rPr>
          <w:rFonts w:ascii="TH Sarabun New" w:hAnsi="TH Sarabun New" w:cs="TH Sarabun New"/>
          <w:color w:val="FF0000"/>
          <w:sz w:val="32"/>
          <w:szCs w:val="32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>แบบเสนอชื่อ</w:t>
      </w:r>
      <w:r w:rsidR="000665E2">
        <w:rPr>
          <w:rFonts w:ascii="TH Sarabun New" w:hAnsi="TH Sarabun New" w:cs="TH Sarabun New" w:hint="cs"/>
          <w:color w:val="FF0000"/>
          <w:sz w:val="32"/>
          <w:szCs w:val="32"/>
          <w:cs/>
        </w:rPr>
        <w:t>และผลงาน</w:t>
      </w:r>
      <w:r w:rsidRPr="007E51E5">
        <w:rPr>
          <w:rFonts w:ascii="TH Sarabun New" w:hAnsi="TH Sarabun New" w:cs="TH Sarabun New"/>
          <w:sz w:val="32"/>
          <w:szCs w:val="32"/>
          <w:cs/>
        </w:rPr>
        <w:t>เพื่อคัดเลือกเป็นพนักงานดีเด่น</w:t>
      </w:r>
      <w:r w:rsidR="00EB3D76" w:rsidRPr="007E51E5">
        <w:rPr>
          <w:rFonts w:ascii="TH Sarabun New" w:hAnsi="TH Sarabun New" w:cs="TH Sarabun New"/>
          <w:sz w:val="32"/>
          <w:szCs w:val="32"/>
          <w:cs/>
        </w:rPr>
        <w:t>สายวิชาการ</w:t>
      </w:r>
      <w:r w:rsidR="00152635" w:rsidRPr="007E51E5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7E51E5">
        <w:rPr>
          <w:rFonts w:ascii="TH Sarabun New" w:hAnsi="TH Sarabun New" w:cs="TH Sarabun New"/>
          <w:sz w:val="32"/>
          <w:szCs w:val="32"/>
          <w:cs/>
        </w:rPr>
        <w:t xml:space="preserve">มหาวิทยาลัยเทคโนโลยีสุรนารี </w:t>
      </w:r>
      <w:r w:rsidR="00152635" w:rsidRPr="007E51E5">
        <w:rPr>
          <w:rFonts w:ascii="TH Sarabun New" w:hAnsi="TH Sarabun New" w:cs="TH Sarabun New"/>
          <w:sz w:val="32"/>
          <w:szCs w:val="32"/>
        </w:rPr>
        <w:br/>
      </w:r>
      <w:r w:rsidR="00C1651D" w:rsidRPr="00A80E5F">
        <w:rPr>
          <w:rFonts w:ascii="TH Sarabun New" w:hAnsi="TH Sarabun New" w:cs="TH Sarabun New"/>
          <w:color w:val="FF0000"/>
          <w:sz w:val="34"/>
          <w:szCs w:val="34"/>
          <w:cs/>
        </w:rPr>
        <w:t xml:space="preserve">ประจำปี พ.ศ. </w:t>
      </w:r>
      <w:r w:rsidR="00820414" w:rsidRPr="00A80E5F">
        <w:rPr>
          <w:rFonts w:ascii="TH Sarabun New" w:hAnsi="TH Sarabun New" w:cs="TH Sarabun New"/>
          <w:color w:val="FF0000"/>
          <w:sz w:val="34"/>
          <w:szCs w:val="34"/>
        </w:rPr>
        <w:t>256</w:t>
      </w:r>
      <w:r w:rsidR="00A80E5F" w:rsidRPr="00A80E5F">
        <w:rPr>
          <w:rFonts w:ascii="TH Sarabun New" w:hAnsi="TH Sarabun New" w:cs="TH Sarabun New" w:hint="cs"/>
          <w:color w:val="FF0000"/>
          <w:sz w:val="34"/>
          <w:szCs w:val="34"/>
          <w:cs/>
        </w:rPr>
        <w:t>4</w:t>
      </w:r>
    </w:p>
    <w:p w14:paraId="12B76967" w14:textId="77777777" w:rsidR="00E03584" w:rsidRPr="007E51E5" w:rsidRDefault="00E03584">
      <w:pPr>
        <w:pStyle w:val="a3"/>
        <w:rPr>
          <w:rFonts w:ascii="TH Sarabun New" w:hAnsi="TH Sarabun New" w:cs="TH Sarabun New"/>
          <w:sz w:val="32"/>
          <w:szCs w:val="32"/>
        </w:rPr>
      </w:pPr>
    </w:p>
    <w:p w14:paraId="21535216" w14:textId="77777777" w:rsidR="00D63AB5" w:rsidRPr="007E51E5" w:rsidRDefault="00214A26" w:rsidP="00AF0C0F">
      <w:pPr>
        <w:pStyle w:val="a7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>ด้าน</w:t>
      </w:r>
      <w:r w:rsidR="00D63AB5" w:rsidRPr="007E51E5">
        <w:rPr>
          <w:rFonts w:ascii="TH Sarabun New" w:hAnsi="TH Sarabun New" w:cs="TH Sarabun New"/>
          <w:sz w:val="32"/>
          <w:szCs w:val="32"/>
          <w:cs/>
        </w:rPr>
        <w:t>การวิจัย</w:t>
      </w:r>
    </w:p>
    <w:p w14:paraId="1480DC47" w14:textId="77777777" w:rsidR="00D63AB5" w:rsidRPr="007E51E5" w:rsidRDefault="00D63AB5" w:rsidP="00AF0C0F">
      <w:pPr>
        <w:pStyle w:val="a7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>ด้านการวิจัยสำหรับนักวิจัยรุ่นใหม่</w:t>
      </w:r>
      <w:r w:rsidR="00152635" w:rsidRPr="007E51E5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152635" w:rsidRPr="007E51E5">
        <w:rPr>
          <w:rFonts w:ascii="TH Sarabun New" w:hAnsi="TH Sarabun New" w:cs="TH Sarabun New"/>
          <w:b w:val="0"/>
          <w:bCs w:val="0"/>
          <w:sz w:val="32"/>
          <w:szCs w:val="32"/>
          <w:cs/>
        </w:rPr>
        <w:t xml:space="preserve">(อายุไม่เกิน </w:t>
      </w:r>
      <w:r w:rsidR="00B82D8F" w:rsidRPr="007E51E5">
        <w:rPr>
          <w:rFonts w:ascii="TH Sarabun New" w:hAnsi="TH Sarabun New" w:cs="TH Sarabun New" w:hint="cs"/>
          <w:b w:val="0"/>
          <w:bCs w:val="0"/>
          <w:sz w:val="32"/>
          <w:szCs w:val="32"/>
          <w:cs/>
        </w:rPr>
        <w:t>40</w:t>
      </w:r>
      <w:r w:rsidR="00152635" w:rsidRPr="007E51E5">
        <w:rPr>
          <w:rFonts w:ascii="TH Sarabun New" w:hAnsi="TH Sarabun New" w:cs="TH Sarabun New"/>
          <w:b w:val="0"/>
          <w:bCs w:val="0"/>
          <w:sz w:val="32"/>
          <w:szCs w:val="32"/>
          <w:cs/>
        </w:rPr>
        <w:t xml:space="preserve"> ปีบริบูรณ์ นับถึงวันปิดรับการเสนอชื่อ)</w:t>
      </w:r>
    </w:p>
    <w:p w14:paraId="2E8F51CE" w14:textId="77777777" w:rsidR="00214A26" w:rsidRPr="007E51E5" w:rsidRDefault="00214A26">
      <w:pPr>
        <w:pStyle w:val="a7"/>
        <w:rPr>
          <w:rFonts w:ascii="TH Sarabun New" w:hAnsi="TH Sarabun New" w:cs="TH Sarabun New"/>
          <w:sz w:val="32"/>
          <w:szCs w:val="32"/>
        </w:rPr>
      </w:pPr>
    </w:p>
    <w:p w14:paraId="4B4226A6" w14:textId="77777777" w:rsidR="00214A26" w:rsidRPr="007E51E5" w:rsidRDefault="00214A26">
      <w:pPr>
        <w:rPr>
          <w:rFonts w:ascii="TH Sarabun New" w:hAnsi="TH Sarabun New" w:cs="TH Sarabun New"/>
          <w:sz w:val="32"/>
          <w:szCs w:val="32"/>
          <w:u w:val="single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 xml:space="preserve">ชื่อ – นามสกุล ผู้ที่ได้รับการเสนอชื่อ : </w:t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</w:p>
    <w:p w14:paraId="43D18DD7" w14:textId="77777777" w:rsidR="00214A26" w:rsidRPr="007E51E5" w:rsidRDefault="00214A26">
      <w:pPr>
        <w:rPr>
          <w:rFonts w:ascii="TH Sarabun New" w:hAnsi="TH Sarabun New" w:cs="TH Sarabun New"/>
          <w:sz w:val="32"/>
          <w:szCs w:val="32"/>
          <w:u w:val="single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 xml:space="preserve">สาขาวิชา : </w:t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="00282522"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cs/>
        </w:rPr>
        <w:t xml:space="preserve">  สำนักวิชา : </w:t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</w:p>
    <w:p w14:paraId="593B3B49" w14:textId="77777777" w:rsidR="00214A26" w:rsidRPr="007E51E5" w:rsidRDefault="00214A26">
      <w:pPr>
        <w:rPr>
          <w:rFonts w:ascii="TH Sarabun New" w:hAnsi="TH Sarabun New" w:cs="TH Sarabun New"/>
          <w:sz w:val="32"/>
          <w:szCs w:val="32"/>
          <w:u w:val="single"/>
        </w:rPr>
      </w:pPr>
    </w:p>
    <w:p w14:paraId="505E329D" w14:textId="77777777" w:rsidR="00E03584" w:rsidRPr="007E51E5" w:rsidRDefault="00E03584" w:rsidP="00E03584">
      <w:pPr>
        <w:pStyle w:val="a4"/>
        <w:tabs>
          <w:tab w:val="clear" w:pos="4320"/>
          <w:tab w:val="clear" w:pos="8640"/>
        </w:tabs>
        <w:rPr>
          <w:rFonts w:ascii="TH Sarabun New" w:hAnsi="TH Sarabun New" w:cs="TH Sarabun New"/>
          <w:b/>
          <w:bCs/>
          <w:sz w:val="32"/>
          <w:szCs w:val="32"/>
        </w:rPr>
      </w:pPr>
      <w:r w:rsidRPr="007E51E5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8C89BBC" w14:textId="77777777" w:rsidR="00E03584" w:rsidRPr="007E51E5" w:rsidRDefault="00E03584" w:rsidP="00E03584">
      <w:pPr>
        <w:pStyle w:val="a4"/>
        <w:tabs>
          <w:tab w:val="clear" w:pos="4320"/>
          <w:tab w:val="clear" w:pos="8640"/>
        </w:tabs>
        <w:spacing w:before="120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ส่วนที่</w:t>
      </w:r>
      <w:r w:rsidRPr="007E51E5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 1</w:t>
      </w:r>
      <w:r w:rsidRPr="007E51E5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7E51E5">
        <w:rPr>
          <w:rFonts w:ascii="TH Sarabun New" w:hAnsi="TH Sarabun New" w:cs="TH Sarabun New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530B47F3" w14:textId="77777777" w:rsidR="00E03584" w:rsidRPr="007E51E5" w:rsidRDefault="00E03584" w:rsidP="00E03584">
      <w:pPr>
        <w:ind w:left="6048" w:firstLine="288"/>
        <w:jc w:val="center"/>
        <w:rPr>
          <w:rFonts w:ascii="TH SarabunPSK" w:hAnsi="TH SarabunPSK" w:cs="TH SarabunPSK"/>
        </w:rPr>
      </w:pPr>
      <w:r w:rsidRPr="007E51E5"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Pr="007E51E5">
        <w:rPr>
          <w:rFonts w:ascii="TH SarabunPSK" w:hAnsi="TH SarabunPSK" w:cs="TH SarabunPSK" w:hint="cs"/>
          <w:cs/>
        </w:rPr>
        <w:t>ตรวจสอบโดย</w:t>
      </w:r>
    </w:p>
    <w:p w14:paraId="72D40825" w14:textId="77777777" w:rsidR="00E03584" w:rsidRPr="007E51E5" w:rsidRDefault="00E03584" w:rsidP="00E03584">
      <w:pPr>
        <w:ind w:left="5760" w:firstLine="288"/>
        <w:jc w:val="right"/>
        <w:rPr>
          <w:rFonts w:ascii="TH SarabunPSK" w:hAnsi="TH SarabunPSK" w:cs="TH SarabunPSK"/>
        </w:rPr>
      </w:pPr>
      <w:r w:rsidRPr="007E51E5">
        <w:rPr>
          <w:rFonts w:ascii="TH SarabunPSK" w:hAnsi="TH SarabunPSK" w:cs="TH SarabunPSK" w:hint="cs"/>
          <w:cs/>
        </w:rPr>
        <w:t>ผู้เสนอชื่อ    คณะกรรมการฯ</w:t>
      </w:r>
    </w:p>
    <w:p w14:paraId="4B496F99" w14:textId="77777777" w:rsidR="00E03584" w:rsidRPr="007E51E5" w:rsidRDefault="00E03584" w:rsidP="00E03584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3"/>
        <w:gridCol w:w="1134"/>
        <w:gridCol w:w="863"/>
      </w:tblGrid>
      <w:tr w:rsidR="007E51E5" w:rsidRPr="007E51E5" w14:paraId="0151FDC3" w14:textId="77777777" w:rsidTr="00FA79A8">
        <w:tc>
          <w:tcPr>
            <w:tcW w:w="7083" w:type="dxa"/>
          </w:tcPr>
          <w:p w14:paraId="5B4B19AC" w14:textId="77777777" w:rsidR="00E03584" w:rsidRPr="007E51E5" w:rsidRDefault="00E03584" w:rsidP="00FA79A8">
            <w:pPr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 </w:t>
            </w: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>เป็นพนักงาน</w:t>
            </w: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จำของ</w:t>
            </w: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>มหาวิทยาลัย</w:t>
            </w: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ใน</w:t>
            </w: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>สายวิชาการ</w:t>
            </w:r>
          </w:p>
        </w:tc>
        <w:tc>
          <w:tcPr>
            <w:tcW w:w="1134" w:type="dxa"/>
          </w:tcPr>
          <w:p w14:paraId="6B24B432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7A21E4C3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7E51E5" w:rsidRPr="007E51E5" w14:paraId="019FCB33" w14:textId="77777777" w:rsidTr="00FA79A8">
        <w:tc>
          <w:tcPr>
            <w:tcW w:w="7083" w:type="dxa"/>
            <w:shd w:val="clear" w:color="auto" w:fill="auto"/>
          </w:tcPr>
          <w:p w14:paraId="4180CB20" w14:textId="77777777" w:rsidR="00E03584" w:rsidRPr="007E51E5" w:rsidRDefault="00E03584" w:rsidP="00FA79A8">
            <w:pPr>
              <w:ind w:left="316" w:hanging="316"/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</w:t>
            </w: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04FD67B1" w14:textId="5646A6D2" w:rsidR="00E03584" w:rsidRPr="00F55990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  <w:color w:val="FF0000"/>
              </w:rPr>
            </w:pPr>
            <w:r w:rsidRPr="000665E2">
              <w:rPr>
                <w:rFonts w:ascii="TH Sarabun New" w:hAnsi="TH Sarabun New" w:cs="TH Sarabun New"/>
                <w:color w:val="FF0000"/>
                <w:cs/>
              </w:rPr>
              <w:t>ปี พ.ศ. 25</w:t>
            </w:r>
            <w:r w:rsidR="006B6731" w:rsidRPr="000665E2">
              <w:rPr>
                <w:rFonts w:ascii="TH Sarabun New" w:hAnsi="TH Sarabun New" w:cs="TH Sarabun New"/>
                <w:color w:val="FF0000"/>
              </w:rPr>
              <w:t>6</w:t>
            </w:r>
            <w:r w:rsidR="000665E2" w:rsidRPr="000665E2">
              <w:rPr>
                <w:rFonts w:ascii="TH Sarabun New" w:hAnsi="TH Sarabun New" w:cs="TH Sarabun New" w:hint="cs"/>
                <w:color w:val="FF0000"/>
                <w:cs/>
              </w:rPr>
              <w:t>1</w:t>
            </w:r>
            <w:r w:rsidRPr="007E51E5">
              <w:rPr>
                <w:rFonts w:ascii="TH Sarabun New" w:hAnsi="TH Sarabun New" w:cs="TH Sarabun New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cs/>
              </w:rPr>
              <w:t xml:space="preserve">จำนวน </w:t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cs/>
              </w:rPr>
              <w:t xml:space="preserve"> หน่วยภาระงาน </w:t>
            </w:r>
            <w:r w:rsidRPr="00F55990">
              <w:rPr>
                <w:rFonts w:ascii="TH Sarabun New" w:hAnsi="TH Sarabun New" w:cs="TH Sarabun New"/>
                <w:color w:val="FF0000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cs/>
              </w:rPr>
              <w:t xml:space="preserve"> </w:t>
            </w:r>
          </w:p>
          <w:p w14:paraId="087FA0CF" w14:textId="6BC13223" w:rsidR="00E03584" w:rsidRPr="00F55990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  <w:color w:val="FF0000"/>
              </w:rPr>
            </w:pPr>
            <w:r w:rsidRPr="00F55990">
              <w:rPr>
                <w:rFonts w:ascii="TH Sarabun New" w:hAnsi="TH Sarabun New" w:cs="TH Sarabun New"/>
                <w:color w:val="FF0000"/>
                <w:cs/>
              </w:rPr>
              <w:t>ปี พ.ศ. 25</w:t>
            </w:r>
            <w:r w:rsidRPr="00F55990">
              <w:rPr>
                <w:rFonts w:ascii="TH Sarabun New" w:hAnsi="TH Sarabun New" w:cs="TH Sarabun New" w:hint="cs"/>
                <w:color w:val="FF0000"/>
                <w:cs/>
              </w:rPr>
              <w:t>6</w:t>
            </w:r>
            <w:r w:rsidR="000665E2" w:rsidRPr="00F55990">
              <w:rPr>
                <w:rFonts w:ascii="TH Sarabun New" w:hAnsi="TH Sarabun New" w:cs="TH Sarabun New" w:hint="cs"/>
                <w:color w:val="FF0000"/>
                <w:cs/>
              </w:rPr>
              <w:t>2</w:t>
            </w:r>
            <w:r w:rsidRPr="00F55990">
              <w:rPr>
                <w:rFonts w:ascii="TH Sarabun New" w:hAnsi="TH Sarabun New" w:cs="TH Sarabun New"/>
                <w:color w:val="FF0000"/>
                <w:cs/>
              </w:rPr>
              <w:t xml:space="preserve">  </w:t>
            </w:r>
            <w:r w:rsidRPr="00F55990">
              <w:rPr>
                <w:rFonts w:ascii="TH Sarabun New" w:hAnsi="TH Sarabun New" w:cs="TH Sarabun New"/>
                <w:color w:val="FF0000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cs/>
              </w:rPr>
              <w:t xml:space="preserve">จำนวน </w:t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cs/>
              </w:rPr>
              <w:t xml:space="preserve"> หน่วยภาระงาน</w:t>
            </w:r>
          </w:p>
          <w:p w14:paraId="2348DED2" w14:textId="798BC748" w:rsidR="00E03584" w:rsidRPr="00F55990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  <w:color w:val="FF0000"/>
              </w:rPr>
            </w:pPr>
            <w:r w:rsidRPr="00F55990">
              <w:rPr>
                <w:rFonts w:ascii="TH Sarabun New" w:hAnsi="TH Sarabun New" w:cs="TH Sarabun New"/>
                <w:color w:val="FF0000"/>
                <w:cs/>
              </w:rPr>
              <w:t>ปี พ.ศ. 25</w:t>
            </w:r>
            <w:r w:rsidRPr="00F55990">
              <w:rPr>
                <w:rFonts w:ascii="TH Sarabun New" w:hAnsi="TH Sarabun New" w:cs="TH Sarabun New" w:hint="cs"/>
                <w:color w:val="FF0000"/>
                <w:cs/>
              </w:rPr>
              <w:t>6</w:t>
            </w:r>
            <w:r w:rsidR="000665E2" w:rsidRPr="00F55990">
              <w:rPr>
                <w:rFonts w:ascii="TH Sarabun New" w:hAnsi="TH Sarabun New" w:cs="TH Sarabun New" w:hint="cs"/>
                <w:color w:val="FF0000"/>
                <w:cs/>
              </w:rPr>
              <w:t>3</w:t>
            </w:r>
            <w:r w:rsidRPr="00F55990">
              <w:rPr>
                <w:rFonts w:ascii="TH Sarabun New" w:hAnsi="TH Sarabun New" w:cs="TH Sarabun New"/>
                <w:color w:val="FF0000"/>
                <w:cs/>
              </w:rPr>
              <w:t xml:space="preserve">  </w:t>
            </w:r>
            <w:r w:rsidRPr="00F55990">
              <w:rPr>
                <w:rFonts w:ascii="TH Sarabun New" w:hAnsi="TH Sarabun New" w:cs="TH Sarabun New"/>
                <w:color w:val="FF0000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cs/>
              </w:rPr>
              <w:t xml:space="preserve">จำนวน </w:t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F55990">
              <w:rPr>
                <w:rFonts w:ascii="TH Sarabun New" w:hAnsi="TH Sarabun New" w:cs="TH Sarabun New"/>
                <w:color w:val="FF0000"/>
                <w:cs/>
              </w:rPr>
              <w:t xml:space="preserve"> หน่วยภาระงาน</w:t>
            </w:r>
          </w:p>
          <w:p w14:paraId="3D98EBEA" w14:textId="6FE3EC43" w:rsidR="00E03584" w:rsidRPr="007E51E5" w:rsidRDefault="00E03584" w:rsidP="0048516C">
            <w:pPr>
              <w:ind w:left="316"/>
              <w:rPr>
                <w:rFonts w:ascii="TH SarabunPSK" w:hAnsi="TH SarabunPSK" w:cs="TH SarabunPSK"/>
              </w:rPr>
            </w:pPr>
            <w:r w:rsidRPr="0048516C">
              <w:rPr>
                <w:rFonts w:ascii="TH Sarabun New" w:hAnsi="TH Sarabun New" w:cs="TH Sarabun New" w:hint="cs"/>
                <w:color w:val="FF0000"/>
                <w:cs/>
              </w:rPr>
              <w:t>(* สำหรับปี พ.ศ. 256</w:t>
            </w:r>
            <w:r w:rsidR="0048516C" w:rsidRPr="0048516C">
              <w:rPr>
                <w:rFonts w:ascii="TH Sarabun New" w:hAnsi="TH Sarabun New" w:cs="TH Sarabun New" w:hint="cs"/>
                <w:color w:val="FF0000"/>
                <w:cs/>
              </w:rPr>
              <w:t>3</w:t>
            </w:r>
            <w:r w:rsidRPr="0048516C">
              <w:rPr>
                <w:rFonts w:ascii="TH Sarabun New" w:hAnsi="TH Sarabun New" w:cs="TH Sarabun New" w:hint="cs"/>
                <w:color w:val="FF0000"/>
                <w:cs/>
              </w:rPr>
              <w:t xml:space="preserve"> ให้นับภาระงานถึงสิ้นภาคการศึกษาที่ 2/256</w:t>
            </w:r>
            <w:r w:rsidR="0048516C" w:rsidRPr="0048516C">
              <w:rPr>
                <w:rFonts w:ascii="TH Sarabun New" w:hAnsi="TH Sarabun New" w:cs="TH Sarabun New" w:hint="cs"/>
                <w:color w:val="FF0000"/>
                <w:cs/>
              </w:rPr>
              <w:t>3</w:t>
            </w:r>
            <w:r w:rsidRPr="0048516C">
              <w:rPr>
                <w:rFonts w:ascii="TH Sarabun New" w:hAnsi="TH Sarabun New" w:cs="TH Sarabun New" w:hint="cs"/>
                <w:color w:val="FF0000"/>
                <w:cs/>
              </w:rPr>
              <w:t>)</w:t>
            </w:r>
          </w:p>
        </w:tc>
        <w:tc>
          <w:tcPr>
            <w:tcW w:w="1134" w:type="dxa"/>
          </w:tcPr>
          <w:p w14:paraId="2E9F50BE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30E94F9B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7E51E5" w:rsidRPr="007E51E5" w14:paraId="2C4B68DD" w14:textId="77777777" w:rsidTr="00FA79A8">
        <w:tc>
          <w:tcPr>
            <w:tcW w:w="7083" w:type="dxa"/>
          </w:tcPr>
          <w:p w14:paraId="6A43077E" w14:textId="77777777" w:rsidR="00E03584" w:rsidRPr="007E51E5" w:rsidRDefault="00E03584" w:rsidP="00FA79A8">
            <w:pPr>
              <w:jc w:val="thaiDistribute"/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134" w:type="dxa"/>
          </w:tcPr>
          <w:p w14:paraId="28834DCF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04CC5C1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7E51E5" w:rsidRPr="007E51E5" w14:paraId="027B8918" w14:textId="77777777" w:rsidTr="00FA79A8">
        <w:tc>
          <w:tcPr>
            <w:tcW w:w="7083" w:type="dxa"/>
          </w:tcPr>
          <w:p w14:paraId="6402A167" w14:textId="77777777" w:rsidR="00E03584" w:rsidRPr="007E51E5" w:rsidRDefault="00E03584" w:rsidP="00FA79A8">
            <w:pPr>
              <w:jc w:val="thaiDistribute"/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4.  ต้องเป็นผู้ประพฤติปฏิบัติตามจรรยาบรรณอาจารย์ มทส.</w:t>
            </w:r>
          </w:p>
        </w:tc>
        <w:tc>
          <w:tcPr>
            <w:tcW w:w="1134" w:type="dxa"/>
          </w:tcPr>
          <w:p w14:paraId="53F6D252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3EEF6ED4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7E51E5" w:rsidRPr="007E51E5" w14:paraId="63CB55DB" w14:textId="77777777" w:rsidTr="00FA79A8">
        <w:tc>
          <w:tcPr>
            <w:tcW w:w="7083" w:type="dxa"/>
          </w:tcPr>
          <w:p w14:paraId="58471B89" w14:textId="77777777" w:rsidR="00E03584" w:rsidRPr="007E51E5" w:rsidRDefault="00E03584" w:rsidP="00FA79A8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5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3 ปีที่ผ่านมา</w:t>
            </w:r>
          </w:p>
        </w:tc>
        <w:tc>
          <w:tcPr>
            <w:tcW w:w="1134" w:type="dxa"/>
          </w:tcPr>
          <w:p w14:paraId="3AF82AFE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D96230B" w14:textId="77777777" w:rsidR="00E03584" w:rsidRPr="007E51E5" w:rsidRDefault="00E03584" w:rsidP="00E03584">
            <w:pPr>
              <w:pStyle w:val="ab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</w:tbl>
    <w:p w14:paraId="0AA98BE0" w14:textId="77777777" w:rsidR="00E03584" w:rsidRPr="007E51E5" w:rsidRDefault="00E03584" w:rsidP="00E03584">
      <w:pPr>
        <w:jc w:val="both"/>
        <w:rPr>
          <w:rFonts w:ascii="TH Sarabun New" w:hAnsi="TH Sarabun New" w:cs="TH Sarabun New"/>
          <w:sz w:val="32"/>
          <w:szCs w:val="32"/>
          <w:cs/>
        </w:rPr>
        <w:sectPr w:rsidR="00E03584" w:rsidRPr="007E51E5" w:rsidSect="00F01FB6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2" w:right="1136" w:bottom="990" w:left="1350" w:header="706" w:footer="432" w:gutter="0"/>
          <w:cols w:space="720"/>
          <w:docGrid w:linePitch="381"/>
        </w:sectPr>
      </w:pPr>
    </w:p>
    <w:p w14:paraId="2567D7A2" w14:textId="77777777" w:rsidR="00DB49B4" w:rsidRPr="007E51E5" w:rsidRDefault="00C42938" w:rsidP="00E03584">
      <w:pPr>
        <w:jc w:val="both"/>
        <w:rPr>
          <w:rFonts w:ascii="TH Sarabun New" w:hAnsi="TH Sarabun New" w:cs="TH Sarabun New"/>
          <w:sz w:val="32"/>
          <w:szCs w:val="32"/>
          <w:cs/>
        </w:rPr>
        <w:sectPr w:rsidR="00DB49B4" w:rsidRPr="007E51E5" w:rsidSect="00C20E0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9" w:h="16834" w:code="9"/>
          <w:pgMar w:top="1152" w:right="1469" w:bottom="990" w:left="1350" w:header="706" w:footer="432" w:gutter="0"/>
          <w:cols w:space="720"/>
          <w:titlePg/>
        </w:sectPr>
      </w:pPr>
      <w:r w:rsidRPr="007E51E5">
        <w:rPr>
          <w:rFonts w:ascii="TH Sarabun New" w:hAnsi="TH Sarabun New" w:cs="TH Sarabun New"/>
          <w:sz w:val="32"/>
          <w:szCs w:val="32"/>
          <w:cs/>
        </w:rPr>
        <w:tab/>
      </w:r>
    </w:p>
    <w:p w14:paraId="1BC831BA" w14:textId="77777777" w:rsidR="007F6D73" w:rsidRPr="007E51E5" w:rsidRDefault="00214A26" w:rsidP="00DC2B2E">
      <w:pPr>
        <w:rPr>
          <w:rFonts w:ascii="TH Sarabun New" w:hAnsi="TH Sarabun New" w:cs="TH Sarabun New"/>
          <w:b/>
          <w:bCs/>
          <w:sz w:val="32"/>
          <w:szCs w:val="32"/>
        </w:rPr>
      </w:pPr>
      <w:r w:rsidRPr="007E51E5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7E51E5">
        <w:rPr>
          <w:rFonts w:ascii="TH Sarabun New" w:hAnsi="TH Sarabun New" w:cs="TH Sarabun New"/>
          <w:b/>
          <w:bCs/>
          <w:sz w:val="32"/>
          <w:szCs w:val="32"/>
          <w:u w:val="single"/>
        </w:rPr>
        <w:t>2</w:t>
      </w:r>
      <w:r w:rsidRPr="007E51E5">
        <w:rPr>
          <w:rFonts w:ascii="TH Sarabun New" w:hAnsi="TH Sarabun New" w:cs="TH Sarabun New"/>
          <w:sz w:val="32"/>
          <w:szCs w:val="32"/>
        </w:rPr>
        <w:tab/>
      </w:r>
      <w:r w:rsidR="007F6D73" w:rsidRPr="007E51E5">
        <w:rPr>
          <w:rFonts w:ascii="TH Sarabun New" w:hAnsi="TH Sarabun New" w:cs="TH Sarabun New"/>
          <w:b/>
          <w:bCs/>
          <w:sz w:val="32"/>
          <w:szCs w:val="32"/>
          <w:cs/>
        </w:rPr>
        <w:t>เกณฑ์เฉพาะด้าน  ด้านการวิจัย ประกอบด้วย</w:t>
      </w:r>
      <w:r w:rsidR="00463EAC" w:rsidRPr="007E51E5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="007F6D73" w:rsidRPr="007E51E5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เกณฑ์ด้านต่าง ๆ  </w:t>
      </w:r>
      <w:r w:rsidR="00A13512" w:rsidRPr="007E51E5">
        <w:rPr>
          <w:rFonts w:ascii="TH Sarabun New" w:hAnsi="TH Sarabun New" w:cs="TH Sarabun New"/>
          <w:b/>
          <w:bCs/>
          <w:sz w:val="32"/>
          <w:szCs w:val="32"/>
          <w:cs/>
        </w:rPr>
        <w:t>และ</w:t>
      </w:r>
      <w:r w:rsidR="007F6D73" w:rsidRPr="007E51E5">
        <w:rPr>
          <w:rFonts w:ascii="TH Sarabun New" w:hAnsi="TH Sarabun New" w:cs="TH Sarabun New"/>
          <w:b/>
          <w:bCs/>
          <w:sz w:val="32"/>
          <w:szCs w:val="32"/>
          <w:cs/>
        </w:rPr>
        <w:t>หน่วยนับ ดังนี้</w:t>
      </w:r>
    </w:p>
    <w:p w14:paraId="6A28782C" w14:textId="77777777" w:rsidR="00A67C9A" w:rsidRPr="007E51E5" w:rsidRDefault="00A67C9A" w:rsidP="00DC2B2E">
      <w:pPr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W w:w="94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53"/>
        <w:gridCol w:w="1403"/>
        <w:gridCol w:w="1464"/>
      </w:tblGrid>
      <w:tr w:rsidR="007E51E5" w:rsidRPr="007E51E5" w14:paraId="300DD7FD" w14:textId="77777777" w:rsidTr="00A67C9A">
        <w:trPr>
          <w:tblHeader/>
        </w:trPr>
        <w:tc>
          <w:tcPr>
            <w:tcW w:w="655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971464" w14:textId="77777777" w:rsidR="00163422" w:rsidRPr="007E51E5" w:rsidRDefault="00163422" w:rsidP="00463EA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กณฑ์การคัดเลือก</w:t>
            </w:r>
          </w:p>
        </w:tc>
        <w:tc>
          <w:tcPr>
            <w:tcW w:w="140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7F60318" w14:textId="77777777" w:rsidR="00163422" w:rsidRPr="007E51E5" w:rsidRDefault="00163422" w:rsidP="00463EA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น่วยนับ</w:t>
            </w:r>
          </w:p>
        </w:tc>
        <w:tc>
          <w:tcPr>
            <w:tcW w:w="1464" w:type="dxa"/>
            <w:tcBorders>
              <w:top w:val="double" w:sz="4" w:space="0" w:color="auto"/>
              <w:bottom w:val="single" w:sz="4" w:space="0" w:color="auto"/>
            </w:tcBorders>
          </w:tcPr>
          <w:p w14:paraId="53E15D20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</w:t>
            </w:r>
          </w:p>
          <w:p w14:paraId="07BE7151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งาน</w:t>
            </w:r>
          </w:p>
        </w:tc>
      </w:tr>
      <w:tr w:rsidR="007E51E5" w:rsidRPr="007E51E5" w14:paraId="6CD78B9D" w14:textId="77777777" w:rsidTr="00A67C9A">
        <w:trPr>
          <w:trHeight w:val="1535"/>
        </w:trPr>
        <w:tc>
          <w:tcPr>
            <w:tcW w:w="655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E23DB28" w14:textId="1FE2D70C" w:rsidR="00163422" w:rsidRPr="007E51E5" w:rsidRDefault="001748EC" w:rsidP="0048516C">
            <w:pPr>
              <w:ind w:left="342" w:hanging="342"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</w:t>
            </w: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ab/>
            </w:r>
            <w:r w:rsidR="00730FA6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งานวิจัยที่ตีพิมพ์เผยแพร่ในวารสารวิชาการที่เป็นที่ยอมรับใน</w:t>
            </w:r>
            <w:r w:rsidR="00730FA6"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         </w:t>
            </w:r>
            <w:r w:rsidR="005D16FD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งวิชาการนั้น</w:t>
            </w:r>
            <w:r w:rsidR="00730FA6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ๆ </w:t>
            </w:r>
            <w:r w:rsidR="005D16FD"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และ</w:t>
            </w:r>
            <w:r w:rsidR="00730FA6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ผลงานวิจัยที่นำเสนอในที่ประชุมวิชาการที่เป็นที่ยอมรับทั้งในระดับนานาชาติและระดับชาติ </w:t>
            </w:r>
            <w:r w:rsidR="005D16FD" w:rsidRPr="0048516C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u w:val="single"/>
                <w:cs/>
              </w:rPr>
              <w:t>ในช่วง</w:t>
            </w:r>
            <w:r w:rsidR="00730FA6" w:rsidRPr="0048516C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u w:val="single"/>
                <w:cs/>
              </w:rPr>
              <w:t>ปี พ.ศ. 25</w:t>
            </w:r>
            <w:r w:rsidR="006B6731" w:rsidRPr="0048516C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u w:val="single"/>
                <w:cs/>
              </w:rPr>
              <w:t>6</w:t>
            </w:r>
            <w:r w:rsidR="0048516C" w:rsidRPr="0048516C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u w:val="single"/>
              </w:rPr>
              <w:t>1</w:t>
            </w:r>
            <w:r w:rsidR="00730FA6" w:rsidRPr="0048516C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u w:val="single"/>
                <w:cs/>
              </w:rPr>
              <w:t xml:space="preserve"> ถึง</w:t>
            </w:r>
            <w:r w:rsidR="00C83031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u w:val="single"/>
                <w:cs/>
              </w:rPr>
              <w:t>วันที่</w:t>
            </w:r>
            <w:r w:rsidR="00F25166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u w:val="single"/>
                <w:cs/>
              </w:rPr>
              <w:t>ยื่นขอ</w:t>
            </w:r>
            <w:r w:rsidR="00C83031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u w:val="single"/>
                <w:cs/>
              </w:rPr>
              <w:t>เสนอชื่อ</w:t>
            </w:r>
            <w:r w:rsidR="00730FA6" w:rsidRPr="0048516C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cs/>
              </w:rPr>
              <w:t xml:space="preserve"> ดังนี้</w:t>
            </w:r>
          </w:p>
        </w:tc>
        <w:tc>
          <w:tcPr>
            <w:tcW w:w="1403" w:type="dxa"/>
            <w:tcBorders>
              <w:top w:val="single" w:sz="4" w:space="0" w:color="auto"/>
            </w:tcBorders>
            <w:vAlign w:val="center"/>
          </w:tcPr>
          <w:p w14:paraId="609B43A1" w14:textId="77777777" w:rsidR="00163422" w:rsidRPr="007E51E5" w:rsidRDefault="00163422" w:rsidP="00FD25A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464" w:type="dxa"/>
            <w:tcBorders>
              <w:top w:val="single" w:sz="4" w:space="0" w:color="auto"/>
            </w:tcBorders>
          </w:tcPr>
          <w:p w14:paraId="3F7E56DF" w14:textId="77777777" w:rsidR="00163422" w:rsidRPr="007E51E5" w:rsidRDefault="00163422" w:rsidP="00FD25A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7E51E5" w:rsidRPr="007E51E5" w14:paraId="5FF4B0BC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241407BD" w14:textId="77777777" w:rsidR="00163422" w:rsidRPr="007E51E5" w:rsidRDefault="007B11F2" w:rsidP="007B11F2">
            <w:pPr>
              <w:ind w:left="702" w:hanging="342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.1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ab/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วิจัยที่ได้รับการตอบรับให้ตีพิมพ์ในวารสารวิชาการ</w:t>
            </w:r>
          </w:p>
        </w:tc>
        <w:tc>
          <w:tcPr>
            <w:tcW w:w="1403" w:type="dxa"/>
          </w:tcPr>
          <w:p w14:paraId="2F79A152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682EA173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394FC607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92D1515" w14:textId="77777777" w:rsidR="00163422" w:rsidRPr="007E51E5" w:rsidRDefault="007B11F2" w:rsidP="00463EAC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1.1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ชาติ</w:t>
            </w:r>
          </w:p>
        </w:tc>
        <w:tc>
          <w:tcPr>
            <w:tcW w:w="1403" w:type="dxa"/>
          </w:tcPr>
          <w:p w14:paraId="618E98F9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บทความ</w:t>
            </w:r>
          </w:p>
        </w:tc>
        <w:tc>
          <w:tcPr>
            <w:tcW w:w="1464" w:type="dxa"/>
          </w:tcPr>
          <w:p w14:paraId="368F7A33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7F5F2484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46CC9AB" w14:textId="77777777" w:rsidR="00163422" w:rsidRPr="007E51E5" w:rsidRDefault="007B11F2" w:rsidP="007B11F2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1.2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นานาชาติ</w:t>
            </w:r>
          </w:p>
        </w:tc>
        <w:tc>
          <w:tcPr>
            <w:tcW w:w="1403" w:type="dxa"/>
          </w:tcPr>
          <w:p w14:paraId="1C8177C5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บทความ</w:t>
            </w:r>
          </w:p>
        </w:tc>
        <w:tc>
          <w:tcPr>
            <w:tcW w:w="1464" w:type="dxa"/>
          </w:tcPr>
          <w:p w14:paraId="2DDC8175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01A64D3B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008D2F2" w14:textId="77777777" w:rsidR="00163422" w:rsidRPr="007E51E5" w:rsidRDefault="007B11F2" w:rsidP="007B11F2">
            <w:pPr>
              <w:ind w:left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2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วิจัยที่นำเสนอในที่ประชุมวิชาการ</w:t>
            </w:r>
          </w:p>
        </w:tc>
        <w:tc>
          <w:tcPr>
            <w:tcW w:w="1403" w:type="dxa"/>
          </w:tcPr>
          <w:p w14:paraId="6D912C1C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75560FBA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4AB16775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63ED913F" w14:textId="77777777" w:rsidR="00163422" w:rsidRPr="007E51E5" w:rsidRDefault="007B11F2" w:rsidP="007B11F2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2.1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ชาติ</w:t>
            </w:r>
          </w:p>
        </w:tc>
        <w:tc>
          <w:tcPr>
            <w:tcW w:w="1403" w:type="dxa"/>
          </w:tcPr>
          <w:p w14:paraId="2BE9FC4D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4A80CFD1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3A51F85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12DAC7E0" w14:textId="77777777" w:rsidR="00163422" w:rsidRPr="007E51E5" w:rsidRDefault="00163422" w:rsidP="00474C2C">
            <w:pPr>
              <w:tabs>
                <w:tab w:val="num" w:pos="1432"/>
              </w:tabs>
              <w:ind w:left="885" w:firstLine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1403" w:type="dxa"/>
          </w:tcPr>
          <w:p w14:paraId="6E32A414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เรื่อง</w:t>
            </w:r>
          </w:p>
        </w:tc>
        <w:tc>
          <w:tcPr>
            <w:tcW w:w="1464" w:type="dxa"/>
          </w:tcPr>
          <w:p w14:paraId="27CD8CF3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47C8DE3D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0B6F19B" w14:textId="77777777" w:rsidR="00163422" w:rsidRPr="007E51E5" w:rsidRDefault="00163422" w:rsidP="00474C2C">
            <w:pPr>
              <w:tabs>
                <w:tab w:val="num" w:pos="1432"/>
              </w:tabs>
              <w:ind w:left="1593" w:hanging="283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1403" w:type="dxa"/>
          </w:tcPr>
          <w:p w14:paraId="455F9B4E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เรื่อง</w:t>
            </w:r>
          </w:p>
        </w:tc>
        <w:tc>
          <w:tcPr>
            <w:tcW w:w="1464" w:type="dxa"/>
          </w:tcPr>
          <w:p w14:paraId="7FD5CA8F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8D076FA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002A19B" w14:textId="77777777" w:rsidR="00163422" w:rsidRPr="007E51E5" w:rsidRDefault="007B11F2" w:rsidP="007B11F2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2.2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นานาชาติ</w:t>
            </w:r>
          </w:p>
        </w:tc>
        <w:tc>
          <w:tcPr>
            <w:tcW w:w="1403" w:type="dxa"/>
          </w:tcPr>
          <w:p w14:paraId="7FFE69CF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5E2E145F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309A749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60710EF7" w14:textId="77777777" w:rsidR="00163422" w:rsidRPr="007E51E5" w:rsidRDefault="00163422" w:rsidP="002C3811">
            <w:pPr>
              <w:tabs>
                <w:tab w:val="num" w:pos="1432"/>
              </w:tabs>
              <w:ind w:left="885" w:firstLine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1403" w:type="dxa"/>
          </w:tcPr>
          <w:p w14:paraId="6C57F1C5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เรื่อง</w:t>
            </w:r>
          </w:p>
        </w:tc>
        <w:tc>
          <w:tcPr>
            <w:tcW w:w="1464" w:type="dxa"/>
          </w:tcPr>
          <w:p w14:paraId="04E2FCD2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C7CFC68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4634853" w14:textId="77777777" w:rsidR="00163422" w:rsidRPr="007E51E5" w:rsidRDefault="00163422" w:rsidP="002C3811">
            <w:pPr>
              <w:tabs>
                <w:tab w:val="num" w:pos="1432"/>
              </w:tabs>
              <w:ind w:left="1593" w:hanging="283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1403" w:type="dxa"/>
          </w:tcPr>
          <w:p w14:paraId="1FDA89D2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เรื่อง</w:t>
            </w:r>
          </w:p>
        </w:tc>
        <w:tc>
          <w:tcPr>
            <w:tcW w:w="1464" w:type="dxa"/>
          </w:tcPr>
          <w:p w14:paraId="1DE605E6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4908EF3D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1EBEFF0" w14:textId="77777777" w:rsidR="00B23A47" w:rsidRPr="007E51E5" w:rsidRDefault="007B11F2" w:rsidP="00730FA6">
            <w:pPr>
              <w:ind w:left="702" w:hanging="342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.</w:t>
            </w:r>
            <w:r w:rsidR="00463EAC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วิจัย</w:t>
            </w:r>
            <w:r w:rsidR="00730FA6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อื่นๆ (รวมทั้ง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อันเนื่องมาจากงานวิจัย</w:t>
            </w:r>
            <w:r w:rsidR="00730FA6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เช่น การรับเชิญเป็น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</w:rPr>
              <w:t>Invited Speaker</w:t>
            </w:r>
            <w:r w:rsidR="00730FA6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,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</w:rPr>
              <w:t>Invited book chapter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,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</w:rPr>
              <w:t xml:space="preserve">Invited journal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</w:rPr>
              <w:t>article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หรือ</w:t>
            </w:r>
            <w:r w:rsidR="00B23A47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การแต่งตำราจากผลงานวิจัย </w:t>
            </w:r>
            <w:r w:rsidR="00B23A47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เป็นต้น) </w:t>
            </w:r>
          </w:p>
          <w:p w14:paraId="5360689C" w14:textId="77777777" w:rsidR="00163422" w:rsidRPr="007E51E5" w:rsidRDefault="00730FA6" w:rsidP="00A67C9A">
            <w:pPr>
              <w:ind w:left="702" w:hanging="342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ได้แก่</w:t>
            </w:r>
            <w:r w:rsidR="00B23A47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A67C9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(โปรดระบุ)</w:t>
            </w:r>
            <w:r w:rsidR="00B23A47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</w:t>
            </w:r>
            <w:r w:rsidR="00A67C9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</w:t>
            </w:r>
          </w:p>
        </w:tc>
        <w:tc>
          <w:tcPr>
            <w:tcW w:w="1403" w:type="dxa"/>
          </w:tcPr>
          <w:p w14:paraId="3499F8C6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11E99515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750F5F4F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6CEE23B" w14:textId="77777777" w:rsidR="00163422" w:rsidRPr="007E51E5" w:rsidRDefault="007B11F2" w:rsidP="00463EAC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.</w:t>
            </w:r>
            <w:r w:rsidR="00463EAC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.1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ชาติ</w:t>
            </w:r>
          </w:p>
        </w:tc>
        <w:tc>
          <w:tcPr>
            <w:tcW w:w="1403" w:type="dxa"/>
          </w:tcPr>
          <w:p w14:paraId="79C9E0EC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</w:t>
            </w:r>
          </w:p>
        </w:tc>
        <w:tc>
          <w:tcPr>
            <w:tcW w:w="1464" w:type="dxa"/>
          </w:tcPr>
          <w:p w14:paraId="50C6C8BA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3EA959DF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69C84E6F" w14:textId="77777777" w:rsidR="00163422" w:rsidRPr="007E51E5" w:rsidRDefault="007B11F2" w:rsidP="00463EAC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.</w:t>
            </w:r>
            <w:r w:rsidR="00463EAC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.2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นานาชาติ</w:t>
            </w:r>
          </w:p>
        </w:tc>
        <w:tc>
          <w:tcPr>
            <w:tcW w:w="1403" w:type="dxa"/>
          </w:tcPr>
          <w:p w14:paraId="4475F887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</w:t>
            </w:r>
          </w:p>
        </w:tc>
        <w:tc>
          <w:tcPr>
            <w:tcW w:w="1464" w:type="dxa"/>
          </w:tcPr>
          <w:p w14:paraId="7CCC24B6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AB564A2" w14:textId="77777777" w:rsidTr="00A67C9A">
        <w:trPr>
          <w:trHeight w:val="713"/>
        </w:trPr>
        <w:tc>
          <w:tcPr>
            <w:tcW w:w="6553" w:type="dxa"/>
            <w:tcBorders>
              <w:left w:val="single" w:sz="4" w:space="0" w:color="auto"/>
            </w:tcBorders>
            <w:vAlign w:val="center"/>
          </w:tcPr>
          <w:p w14:paraId="01E98E51" w14:textId="6A284B48" w:rsidR="00163422" w:rsidRPr="007E51E5" w:rsidRDefault="007B11F2" w:rsidP="0048516C">
            <w:pPr>
              <w:ind w:left="342" w:hanging="360"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.</w:t>
            </w: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ab/>
            </w:r>
            <w:r w:rsidR="005D16FD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การใช้ประโยชน์จากผลงานวิจัย </w:t>
            </w:r>
            <w:r w:rsidR="005F3A08" w:rsidRPr="0048516C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u w:val="single"/>
                <w:cs/>
              </w:rPr>
              <w:t>ในช่วง</w:t>
            </w:r>
            <w:r w:rsidR="005D16FD" w:rsidRPr="0048516C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u w:val="single"/>
                <w:cs/>
              </w:rPr>
              <w:t>ปี พ.ศ. 25</w:t>
            </w:r>
            <w:r w:rsidR="006B6731" w:rsidRPr="0048516C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u w:val="single"/>
                <w:cs/>
              </w:rPr>
              <w:t>6</w:t>
            </w:r>
            <w:r w:rsidR="0048516C" w:rsidRPr="0048516C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u w:val="single"/>
              </w:rPr>
              <w:t>1</w:t>
            </w:r>
            <w:r w:rsidR="005D16FD" w:rsidRPr="0048516C"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  <w:u w:val="single"/>
                <w:cs/>
              </w:rPr>
              <w:t xml:space="preserve"> ถึง</w:t>
            </w:r>
            <w:r w:rsidR="00C83031" w:rsidRPr="00C83031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u w:val="single"/>
                <w:cs/>
              </w:rPr>
              <w:t>วันที่ยื่นขอเสนอชื่อ</w:t>
            </w:r>
            <w:r w:rsidR="00C83031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</w:t>
            </w:r>
            <w:r w:rsidR="005D16FD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(ซึ่งเป็นผลงานวิจัยที่ดำเนินการในปีใดๆ ก็ได้)  ดังนี้</w:t>
            </w:r>
          </w:p>
        </w:tc>
        <w:tc>
          <w:tcPr>
            <w:tcW w:w="1403" w:type="dxa"/>
            <w:vAlign w:val="center"/>
          </w:tcPr>
          <w:p w14:paraId="780565C8" w14:textId="77777777" w:rsidR="00163422" w:rsidRPr="007E51E5" w:rsidRDefault="00163422" w:rsidP="00FD25A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021E97E2" w14:textId="77777777" w:rsidR="00163422" w:rsidRPr="007E51E5" w:rsidRDefault="00163422" w:rsidP="00FD25A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7E51E5" w:rsidRPr="007E51E5" w14:paraId="79794ED8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BE28926" w14:textId="77777777" w:rsidR="0021565D" w:rsidRPr="007E51E5" w:rsidRDefault="0021565D" w:rsidP="0021565D">
            <w:pPr>
              <w:ind w:left="702" w:hanging="360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2.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1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ab/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ใช้ประโยชน์จาก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ผลงานวิจัยในเชิงพาณิชย์ </w:t>
            </w:r>
          </w:p>
        </w:tc>
        <w:tc>
          <w:tcPr>
            <w:tcW w:w="1403" w:type="dxa"/>
          </w:tcPr>
          <w:p w14:paraId="4CB44FAB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26"/>
                <w:szCs w:val="26"/>
                <w:cs/>
              </w:rPr>
              <w:t>เรื่อง/ผลิตภัณฑ์</w:t>
            </w:r>
          </w:p>
        </w:tc>
        <w:tc>
          <w:tcPr>
            <w:tcW w:w="1464" w:type="dxa"/>
          </w:tcPr>
          <w:p w14:paraId="3C613D4C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3AE6A03E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3DD2A430" w14:textId="77777777" w:rsidR="0021565D" w:rsidRPr="007E51E5" w:rsidRDefault="0021565D" w:rsidP="0021565D">
            <w:pPr>
              <w:ind w:left="702" w:hanging="342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</w:rPr>
              <w:t>2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7E51E5">
              <w:rPr>
                <w:rFonts w:ascii="TH Sarabun New" w:hAnsi="TH Sarabun New" w:cs="TH Sarabun New"/>
                <w:sz w:val="32"/>
                <w:szCs w:val="32"/>
              </w:rPr>
              <w:t>2</w:t>
            </w:r>
            <w:r w:rsidRPr="007E51E5">
              <w:rPr>
                <w:rFonts w:ascii="TH Sarabun New" w:hAnsi="TH Sarabun New" w:cs="TH Sarabun New"/>
                <w:sz w:val="32"/>
                <w:szCs w:val="32"/>
              </w:rPr>
              <w:tab/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ใช้ประโยชน์จากผลงานวิจัยสู่ชุมชน ท้องถิ่น และสังคม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403" w:type="dxa"/>
          </w:tcPr>
          <w:p w14:paraId="54F198AF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รั้ง</w:t>
            </w:r>
          </w:p>
        </w:tc>
        <w:tc>
          <w:tcPr>
            <w:tcW w:w="1464" w:type="dxa"/>
          </w:tcPr>
          <w:p w14:paraId="537B43D8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4D963896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3C9E3E25" w14:textId="77777777" w:rsidR="0021565D" w:rsidRPr="007E51E5" w:rsidRDefault="0021565D" w:rsidP="0021565D">
            <w:pPr>
              <w:ind w:left="768" w:hanging="408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2.3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การใช้ประโยชน์จาก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วิจัย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นลักษณะอื่น ๆ รวมถึงราง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วัล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จากผลงานวิจัย</w:t>
            </w:r>
          </w:p>
        </w:tc>
        <w:tc>
          <w:tcPr>
            <w:tcW w:w="1403" w:type="dxa"/>
          </w:tcPr>
          <w:p w14:paraId="1DC2E032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581F8DF8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76F6B6A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1705B600" w14:textId="77777777" w:rsidR="0021565D" w:rsidRPr="007E51E5" w:rsidRDefault="0021565D" w:rsidP="005F3A08">
            <w:pPr>
              <w:ind w:left="1440" w:hanging="663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2.3.1 ระดับชาติ</w:t>
            </w:r>
          </w:p>
        </w:tc>
        <w:tc>
          <w:tcPr>
            <w:tcW w:w="1403" w:type="dxa"/>
          </w:tcPr>
          <w:p w14:paraId="5123D9DE" w14:textId="77777777" w:rsidR="0021565D" w:rsidRPr="007E51E5" w:rsidRDefault="00FF673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cs/>
              </w:rPr>
              <w:t>ครั้ง</w:t>
            </w:r>
            <w:r w:rsidR="00797F62" w:rsidRPr="007E51E5">
              <w:rPr>
                <w:rFonts w:ascii="TH Sarabun New" w:hAnsi="TH Sarabun New" w:cs="TH Sarabun New" w:hint="cs"/>
                <w:cs/>
              </w:rPr>
              <w:t>/</w:t>
            </w:r>
            <w:r w:rsidR="0021565D" w:rsidRPr="007E51E5">
              <w:rPr>
                <w:rFonts w:ascii="TH Sarabun New" w:hAnsi="TH Sarabun New" w:cs="TH Sarabun New"/>
                <w:cs/>
              </w:rPr>
              <w:t>รางวัล</w:t>
            </w:r>
          </w:p>
        </w:tc>
        <w:tc>
          <w:tcPr>
            <w:tcW w:w="1464" w:type="dxa"/>
          </w:tcPr>
          <w:p w14:paraId="6769F881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7FBAE76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3878B9B2" w14:textId="77777777" w:rsidR="0021565D" w:rsidRPr="007E51E5" w:rsidRDefault="0021565D" w:rsidP="005F3A08">
            <w:pPr>
              <w:ind w:left="1440" w:hanging="663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2.3.2 ระดับนานาชาติ</w:t>
            </w:r>
          </w:p>
        </w:tc>
        <w:tc>
          <w:tcPr>
            <w:tcW w:w="1403" w:type="dxa"/>
          </w:tcPr>
          <w:p w14:paraId="0A78A2A1" w14:textId="77777777" w:rsidR="0021565D" w:rsidRPr="007E51E5" w:rsidRDefault="00FF673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cs/>
              </w:rPr>
              <w:t>ครั้ง</w:t>
            </w:r>
            <w:r w:rsidR="00797F62" w:rsidRPr="007E51E5">
              <w:rPr>
                <w:rFonts w:ascii="TH Sarabun New" w:hAnsi="TH Sarabun New" w:cs="TH Sarabun New" w:hint="cs"/>
                <w:cs/>
              </w:rPr>
              <w:t>/</w:t>
            </w:r>
            <w:r w:rsidR="0021565D" w:rsidRPr="007E51E5">
              <w:rPr>
                <w:rFonts w:ascii="TH Sarabun New" w:hAnsi="TH Sarabun New" w:cs="TH Sarabun New"/>
                <w:cs/>
              </w:rPr>
              <w:t>รางวัล</w:t>
            </w:r>
          </w:p>
        </w:tc>
        <w:tc>
          <w:tcPr>
            <w:tcW w:w="1464" w:type="dxa"/>
          </w:tcPr>
          <w:p w14:paraId="5103C078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111F4B6" w14:textId="77777777" w:rsidTr="00A67C9A">
        <w:trPr>
          <w:trHeight w:val="433"/>
        </w:trPr>
        <w:tc>
          <w:tcPr>
            <w:tcW w:w="6553" w:type="dxa"/>
            <w:tcBorders>
              <w:left w:val="single" w:sz="4" w:space="0" w:color="auto"/>
            </w:tcBorders>
            <w:vAlign w:val="center"/>
          </w:tcPr>
          <w:p w14:paraId="2D60A9CD" w14:textId="77777777" w:rsidR="0021565D" w:rsidRPr="007E51E5" w:rsidRDefault="0021565D" w:rsidP="0021565D">
            <w:pPr>
              <w:ind w:left="342" w:hanging="342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3.</w:t>
            </w: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ab/>
            </w:r>
            <w:r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ศักยภาพในการวิจัย และจำนวนนักศึกษาระดับบัณฑิตศึกษาที่อยู่ในความรับผิดชอบ ดังนี้</w:t>
            </w: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1403" w:type="dxa"/>
            <w:vAlign w:val="center"/>
          </w:tcPr>
          <w:p w14:paraId="705EFB81" w14:textId="77777777" w:rsidR="0021565D" w:rsidRPr="007E51E5" w:rsidRDefault="0021565D" w:rsidP="0021565D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06E3827F" w14:textId="77777777" w:rsidR="0021565D" w:rsidRPr="007E51E5" w:rsidRDefault="0021565D" w:rsidP="0021565D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7E51E5" w:rsidRPr="007E51E5" w14:paraId="0465E673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8E5DB43" w14:textId="4D274AEB" w:rsidR="0021565D" w:rsidRPr="007E51E5" w:rsidRDefault="0021565D" w:rsidP="0048516C">
            <w:pPr>
              <w:pStyle w:val="ab"/>
              <w:numPr>
                <w:ilvl w:val="1"/>
                <w:numId w:val="7"/>
              </w:numPr>
              <w:ind w:left="63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โครงการวิจัยที่ได้รับทุน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นับสนุน</w:t>
            </w:r>
            <w:r w:rsidR="00E901A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นฐานะ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หัวหน้าโครงการ</w:t>
            </w:r>
            <w:r w:rsidR="00E901AA" w:rsidRPr="007E51E5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วิจัย</w:t>
            </w:r>
            <w:r w:rsidR="0048516C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48516C" w:rsidRPr="0048516C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(ในช่วง 5 ปีปฏิทินที่ผ่านมา จนถึงวันที่ยื่นขอเสนอชื่อ) </w:t>
            </w:r>
          </w:p>
        </w:tc>
        <w:tc>
          <w:tcPr>
            <w:tcW w:w="1403" w:type="dxa"/>
          </w:tcPr>
          <w:p w14:paraId="75195774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683CED3B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3CCEE96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54468079" w14:textId="77777777" w:rsidR="00E901AA" w:rsidRPr="007E51E5" w:rsidRDefault="005D16FD" w:rsidP="005F3A08">
            <w:pPr>
              <w:ind w:left="792" w:hanging="1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.1.</w:t>
            </w:r>
            <w:r w:rsidR="00E901A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1 จำนวนโครงการวิจัย</w:t>
            </w:r>
          </w:p>
        </w:tc>
        <w:tc>
          <w:tcPr>
            <w:tcW w:w="1403" w:type="dxa"/>
          </w:tcPr>
          <w:p w14:paraId="2FBB92BA" w14:textId="77777777" w:rsidR="00E901AA" w:rsidRPr="007E51E5" w:rsidRDefault="00E901AA" w:rsidP="005F3A08">
            <w:pPr>
              <w:ind w:left="-117" w:right="-105"/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1464" w:type="dxa"/>
          </w:tcPr>
          <w:p w14:paraId="49F8AB35" w14:textId="77777777" w:rsidR="00E901AA" w:rsidRPr="007E51E5" w:rsidRDefault="00E901AA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9818E6F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7E9E4A2" w14:textId="77777777" w:rsidR="00E901AA" w:rsidRPr="007E51E5" w:rsidRDefault="00E901AA" w:rsidP="005F3A08">
            <w:pPr>
              <w:ind w:left="792" w:hanging="157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</w:t>
            </w:r>
            <w:r w:rsidR="005D16FD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.1.2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5F3A08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จำนวนเงิน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อุดหนุนโครงการวิจัยที่ได้รับ</w:t>
            </w:r>
          </w:p>
        </w:tc>
        <w:tc>
          <w:tcPr>
            <w:tcW w:w="1403" w:type="dxa"/>
          </w:tcPr>
          <w:p w14:paraId="72F4E328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บาท</w:t>
            </w:r>
          </w:p>
        </w:tc>
        <w:tc>
          <w:tcPr>
            <w:tcW w:w="1464" w:type="dxa"/>
          </w:tcPr>
          <w:p w14:paraId="37BB5A3C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78C1964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15AD80D8" w14:textId="77777777" w:rsidR="005F3A08" w:rsidRDefault="005F3A08" w:rsidP="005F3A08">
            <w:pPr>
              <w:pStyle w:val="ab"/>
              <w:numPr>
                <w:ilvl w:val="1"/>
                <w:numId w:val="7"/>
              </w:numPr>
              <w:ind w:left="635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โครงการวิจัยที่ได้รับทุน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นับสนุนในฐานะ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ผู้ร่วมโครงการวิจัย</w:t>
            </w:r>
          </w:p>
          <w:p w14:paraId="6A41FB9C" w14:textId="33E0B214" w:rsidR="0048516C" w:rsidRPr="007E51E5" w:rsidRDefault="0048516C" w:rsidP="0048516C">
            <w:pPr>
              <w:pStyle w:val="ab"/>
              <w:ind w:left="63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48516C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(ในช่วง 5 ปีปฏิทินที่ผ่านมา จนถึงวันที่ยื่น</w:t>
            </w:r>
            <w:r w:rsidR="00F25166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ขอ</w:t>
            </w:r>
            <w:r w:rsidRPr="0048516C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เสนอชื่อ)</w:t>
            </w:r>
          </w:p>
        </w:tc>
        <w:tc>
          <w:tcPr>
            <w:tcW w:w="1403" w:type="dxa"/>
          </w:tcPr>
          <w:p w14:paraId="005E6DDC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41A950C3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7BC755CC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4B6DD4D" w14:textId="77777777" w:rsidR="005F3A08" w:rsidRPr="007E51E5" w:rsidRDefault="005F3A08" w:rsidP="005F3A08">
            <w:pPr>
              <w:ind w:left="792" w:hanging="1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.2.1 จำนวนโครงการวิจัย</w:t>
            </w:r>
          </w:p>
        </w:tc>
        <w:tc>
          <w:tcPr>
            <w:tcW w:w="1403" w:type="dxa"/>
          </w:tcPr>
          <w:p w14:paraId="2654DA38" w14:textId="77777777" w:rsidR="005F3A08" w:rsidRPr="007E51E5" w:rsidRDefault="005F3A08" w:rsidP="00FA79A8">
            <w:pPr>
              <w:ind w:left="-117" w:right="-105"/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1464" w:type="dxa"/>
          </w:tcPr>
          <w:p w14:paraId="20446AF1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505C72F5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2933606E" w14:textId="77777777" w:rsidR="005F3A08" w:rsidRPr="007E51E5" w:rsidRDefault="005F3A08" w:rsidP="005F3A08">
            <w:pPr>
              <w:ind w:left="792" w:hanging="157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3.2.2 จำนวนเงินอุดหนุนโครงการวิจัยที่ได้รับ</w:t>
            </w:r>
          </w:p>
        </w:tc>
        <w:tc>
          <w:tcPr>
            <w:tcW w:w="1403" w:type="dxa"/>
          </w:tcPr>
          <w:p w14:paraId="33073667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บาท</w:t>
            </w:r>
          </w:p>
        </w:tc>
        <w:tc>
          <w:tcPr>
            <w:tcW w:w="1464" w:type="dxa"/>
          </w:tcPr>
          <w:p w14:paraId="36BECA1C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B64DA81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5B2F23B" w14:textId="77777777" w:rsidR="00E901AA" w:rsidRPr="007E51E5" w:rsidRDefault="00E901AA" w:rsidP="0094310A">
            <w:pPr>
              <w:pStyle w:val="ab"/>
              <w:numPr>
                <w:ilvl w:val="1"/>
                <w:numId w:val="7"/>
              </w:numPr>
              <w:ind w:left="635"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จำนวนนักศึกษาระดับบัณฑิตศึกษา</w:t>
            </w:r>
            <w:r w:rsidR="00826474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ภายในการดูแล</w:t>
            </w:r>
            <w:r w:rsidR="00826474" w:rsidRPr="007E51E5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ในฐานะอาจารย์ที่ปรึกษาหลัก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403" w:type="dxa"/>
          </w:tcPr>
          <w:p w14:paraId="3D037103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4813670B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58FCBAF7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571F419B" w14:textId="77777777" w:rsidR="00E901AA" w:rsidRPr="007E51E5" w:rsidRDefault="00E901AA" w:rsidP="005F3A08">
            <w:pPr>
              <w:ind w:left="1242" w:hanging="46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</w:t>
            </w:r>
            <w:r w:rsidR="00826474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.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นักศึกษาระดับ</w:t>
            </w:r>
            <w:r w:rsidRPr="007E51E5">
              <w:rPr>
                <w:rFonts w:ascii="TH Sarabun New" w:hAnsi="TH Sarabun New" w:cs="TH Sarabun New"/>
                <w:sz w:val="32"/>
                <w:szCs w:val="32"/>
                <w:u w:val="single"/>
                <w:cs/>
              </w:rPr>
              <w:t>ปริญญาโท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ที่อยู่ในความรับผิดชอบ</w:t>
            </w:r>
          </w:p>
        </w:tc>
        <w:tc>
          <w:tcPr>
            <w:tcW w:w="1403" w:type="dxa"/>
          </w:tcPr>
          <w:p w14:paraId="6524C0BB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4E02B594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DF434F5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29D8B84" w14:textId="77777777" w:rsidR="00E901AA" w:rsidRPr="007E51E5" w:rsidRDefault="00E901AA" w:rsidP="00E901AA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1403" w:type="dxa"/>
          </w:tcPr>
          <w:p w14:paraId="20FE3579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</w:tcPr>
          <w:p w14:paraId="535639CC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78599AF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CA0596C" w14:textId="05F4DDCF" w:rsidR="00E901AA" w:rsidRPr="007E51E5" w:rsidRDefault="00E901AA" w:rsidP="006B6731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2) สำเร็จการศึกษา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นช่วง ปี พ.ศ. 25</w:t>
            </w:r>
            <w:r w:rsidR="006B6731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6</w:t>
            </w:r>
            <w:r w:rsidR="00F25166">
              <w:rPr>
                <w:rFonts w:ascii="TH Sarabun New" w:hAnsi="TH Sarabun New" w:cs="TH Sarabun New" w:hint="cs"/>
                <w:sz w:val="32"/>
                <w:szCs w:val="32"/>
                <w:cs/>
              </w:rPr>
              <w:t>1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ถึงปัจจุบัน</w:t>
            </w:r>
          </w:p>
        </w:tc>
        <w:tc>
          <w:tcPr>
            <w:tcW w:w="1403" w:type="dxa"/>
          </w:tcPr>
          <w:p w14:paraId="7E934378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</w:tcPr>
          <w:p w14:paraId="72905E7B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4AC58D8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B6591EF" w14:textId="77777777" w:rsidR="0094310A" w:rsidRPr="007E51E5" w:rsidRDefault="0094310A" w:rsidP="0094310A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) สำเร็จการศึกษา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เกินกว่า 3 ปีแล้ว</w:t>
            </w:r>
          </w:p>
        </w:tc>
        <w:tc>
          <w:tcPr>
            <w:tcW w:w="1403" w:type="dxa"/>
          </w:tcPr>
          <w:p w14:paraId="129C62FB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</w:tcPr>
          <w:p w14:paraId="148DF2E8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0E1262D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2D9108B" w14:textId="77777777" w:rsidR="00E901AA" w:rsidRPr="007E51E5" w:rsidRDefault="00E901AA" w:rsidP="005F3A08">
            <w:pPr>
              <w:ind w:left="1242" w:hanging="46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</w:rPr>
              <w:t>2</w:t>
            </w:r>
            <w:r w:rsidR="00826474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นักศึกษาระดับ</w:t>
            </w:r>
            <w:r w:rsidRPr="007E51E5">
              <w:rPr>
                <w:rFonts w:ascii="TH Sarabun New" w:hAnsi="TH Sarabun New" w:cs="TH Sarabun New"/>
                <w:sz w:val="32"/>
                <w:szCs w:val="32"/>
                <w:u w:val="single"/>
                <w:cs/>
              </w:rPr>
              <w:t>ปริญญาเอก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ที่อยู่ในความรับผิดชอบ </w:t>
            </w:r>
          </w:p>
        </w:tc>
        <w:tc>
          <w:tcPr>
            <w:tcW w:w="1403" w:type="dxa"/>
          </w:tcPr>
          <w:p w14:paraId="5C5C4F34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5C576C43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0B1843A5" w14:textId="77777777" w:rsidTr="00A67C9A">
        <w:tc>
          <w:tcPr>
            <w:tcW w:w="6553" w:type="dxa"/>
            <w:tcBorders>
              <w:left w:val="single" w:sz="4" w:space="0" w:color="auto"/>
              <w:bottom w:val="single" w:sz="4" w:space="0" w:color="auto"/>
            </w:tcBorders>
          </w:tcPr>
          <w:p w14:paraId="78824C09" w14:textId="77777777" w:rsidR="00E901AA" w:rsidRPr="007E51E5" w:rsidRDefault="00E901AA" w:rsidP="00E901AA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1403" w:type="dxa"/>
            <w:tcBorders>
              <w:bottom w:val="single" w:sz="4" w:space="0" w:color="auto"/>
            </w:tcBorders>
          </w:tcPr>
          <w:p w14:paraId="39ABDE3F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1179DCCC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3632E416" w14:textId="77777777" w:rsidTr="00A67C9A">
        <w:tc>
          <w:tcPr>
            <w:tcW w:w="6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7D9FF" w14:textId="4D9828F8" w:rsidR="0094310A" w:rsidRPr="007E51E5" w:rsidRDefault="0094310A" w:rsidP="006B6731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2) สำเร็จการศึกษา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นช่วง ปี พ.ศ. 25</w:t>
            </w:r>
            <w:r w:rsidR="006B6731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6</w:t>
            </w:r>
            <w:r w:rsidR="00F25166">
              <w:rPr>
                <w:rFonts w:ascii="TH Sarabun New" w:hAnsi="TH Sarabun New" w:cs="TH Sarabun New" w:hint="cs"/>
                <w:sz w:val="32"/>
                <w:szCs w:val="32"/>
                <w:cs/>
              </w:rPr>
              <w:t>1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ถึงปัจจุบัน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E94D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E465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8B2D90A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59650153" w14:textId="77777777" w:rsidR="00E901AA" w:rsidRPr="007E51E5" w:rsidRDefault="00E901AA" w:rsidP="0094310A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) สำเร็จการศึกษาแล้ว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เกินกว่า 3 ปีแล้ว</w:t>
            </w:r>
          </w:p>
        </w:tc>
        <w:tc>
          <w:tcPr>
            <w:tcW w:w="1403" w:type="dxa"/>
          </w:tcPr>
          <w:p w14:paraId="12F0A51F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</w:tcPr>
          <w:p w14:paraId="34FB532E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03E12D1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03D197D" w14:textId="77777777" w:rsidR="00FF673D" w:rsidRPr="007E51E5" w:rsidRDefault="00FF673D" w:rsidP="00FF673D">
            <w:pPr>
              <w:pStyle w:val="ab"/>
              <w:numPr>
                <w:ilvl w:val="1"/>
                <w:numId w:val="7"/>
              </w:numPr>
              <w:ind w:left="635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อื่นๆ (เช่น ความร่วมมือด้านการวิจัยกับหน่วยงานต่างๆ เป็นต้น)</w:t>
            </w:r>
          </w:p>
          <w:p w14:paraId="7307CDD6" w14:textId="77777777" w:rsidR="00FF673D" w:rsidRPr="007E51E5" w:rsidRDefault="00FF673D" w:rsidP="00A67C9A">
            <w:pPr>
              <w:pStyle w:val="ab"/>
              <w:ind w:left="63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ได้แก่ </w:t>
            </w:r>
            <w:r w:rsidR="00A67C9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(โปรดระบุ)  ...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........</w:t>
            </w:r>
          </w:p>
        </w:tc>
        <w:tc>
          <w:tcPr>
            <w:tcW w:w="1403" w:type="dxa"/>
          </w:tcPr>
          <w:p w14:paraId="0D708DA5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31F6B302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53CF669E" w14:textId="29B4EECB" w:rsidR="0048516C" w:rsidRDefault="0048516C" w:rsidP="00A67C9A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1D39ABB4" w14:textId="09CE11E7" w:rsidR="0048516C" w:rsidRDefault="0048516C" w:rsidP="00A67C9A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41918F7A" w14:textId="70C4A48C" w:rsidR="0048516C" w:rsidRDefault="0048516C" w:rsidP="00A67C9A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42E98F10" w14:textId="1DB9A930" w:rsidR="0048516C" w:rsidRDefault="0048516C" w:rsidP="00A67C9A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769C699B" w14:textId="4058D62F" w:rsidR="0048516C" w:rsidRDefault="0048516C" w:rsidP="00A67C9A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2B1D9F3E" w14:textId="2EB2FF5C" w:rsidR="0048516C" w:rsidRDefault="0048516C" w:rsidP="00A67C9A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23FB2BE3" w14:textId="3D9578B5" w:rsidR="0048516C" w:rsidRDefault="0048516C" w:rsidP="00A67C9A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19C57A2C" w14:textId="77777777" w:rsidR="0048516C" w:rsidRDefault="00826474" w:rsidP="0048516C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4</w:t>
      </w:r>
      <w:r w:rsidR="001748EC" w:rsidRPr="007E51E5">
        <w:rPr>
          <w:rFonts w:ascii="TH Sarabun New" w:hAnsi="TH Sarabun New" w:cs="TH Sarabun New"/>
          <w:b/>
          <w:bCs/>
          <w:sz w:val="32"/>
          <w:szCs w:val="32"/>
          <w:cs/>
        </w:rPr>
        <w:t>.</w:t>
      </w:r>
      <w:r w:rsidR="001748EC" w:rsidRPr="007E51E5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="00214A26" w:rsidRPr="007E51E5">
        <w:rPr>
          <w:rFonts w:ascii="TH Sarabun New" w:hAnsi="TH Sarabun New" w:cs="TH Sarabun New"/>
          <w:b/>
          <w:bCs/>
          <w:sz w:val="32"/>
          <w:szCs w:val="32"/>
          <w:cs/>
        </w:rPr>
        <w:t>ข้อมูลอื่น ๆ ประกอบการพิจารณาเพิ่มเติม</w:t>
      </w:r>
      <w:r w:rsidR="00214A26" w:rsidRPr="007E51E5">
        <w:rPr>
          <w:rFonts w:ascii="TH Sarabun New" w:hAnsi="TH Sarabun New" w:cs="TH Sarabun New"/>
          <w:sz w:val="32"/>
          <w:szCs w:val="32"/>
          <w:cs/>
        </w:rPr>
        <w:t xml:space="preserve"> (ถ้ามี) เช่น รางวัลเกียรติคุณ รางวัลด้านวิชาชีพ </w:t>
      </w:r>
    </w:p>
    <w:p w14:paraId="5042B1E7" w14:textId="77777777" w:rsidR="00FB6E71" w:rsidRDefault="0048516C" w:rsidP="00FB6E71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    </w:t>
      </w:r>
      <w:r w:rsidR="00FB6E7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EC7160" w:rsidRPr="007E51E5">
        <w:rPr>
          <w:rFonts w:ascii="TH Sarabun New" w:hAnsi="TH Sarabun New" w:cs="TH Sarabun New"/>
          <w:sz w:val="32"/>
          <w:szCs w:val="32"/>
          <w:cs/>
        </w:rPr>
        <w:t>(โปรดระบุรายละเอียด)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</w:t>
      </w:r>
    </w:p>
    <w:p w14:paraId="690E6E4B" w14:textId="462D8F47" w:rsidR="0037524D" w:rsidRPr="00FB6E71" w:rsidRDefault="00FB6E71" w:rsidP="00FB6E71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  <w:r>
        <w:rPr>
          <w:rFonts w:ascii="TH Sarabun New" w:hAnsi="TH Sarabun New" w:cs="TH Sarabun New"/>
          <w:sz w:val="32"/>
          <w:szCs w:val="32"/>
        </w:rPr>
        <w:tab/>
      </w:r>
    </w:p>
    <w:p w14:paraId="5079BE2A" w14:textId="77777777" w:rsidR="00F25166" w:rsidRDefault="00F25166" w:rsidP="00F25166">
      <w:pPr>
        <w:tabs>
          <w:tab w:val="left" w:pos="0"/>
          <w:tab w:val="left" w:leader="dot" w:pos="9180"/>
        </w:tabs>
        <w:spacing w:before="120"/>
        <w:ind w:left="4032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</w:p>
    <w:p w14:paraId="52082451" w14:textId="69B1ACD7" w:rsidR="00FB6E71" w:rsidRDefault="00F25166" w:rsidP="00F25166">
      <w:pPr>
        <w:tabs>
          <w:tab w:val="left" w:pos="0"/>
          <w:tab w:val="left" w:leader="dot" w:pos="9180"/>
        </w:tabs>
        <w:spacing w:before="120"/>
        <w:ind w:left="4032"/>
        <w:jc w:val="thaiDistribute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  <w:r w:rsidRPr="0029337E">
        <w:rPr>
          <w:rFonts w:ascii="TH Sarabun New" w:hAnsi="TH Sarabun New" w:cs="TH Sarabun New" w:hint="cs"/>
          <w:b/>
          <w:bCs/>
          <w:color w:val="FF0000"/>
          <w:sz w:val="32"/>
          <w:szCs w:val="32"/>
          <w:cs/>
        </w:rPr>
        <w:t>ข</w:t>
      </w:r>
      <w:r w:rsidR="00FB6E71" w:rsidRPr="0029337E">
        <w:rPr>
          <w:rFonts w:ascii="TH Sarabun New" w:hAnsi="TH Sarabun New" w:cs="TH Sarabun New" w:hint="cs"/>
          <w:b/>
          <w:bCs/>
          <w:color w:val="FF0000"/>
          <w:sz w:val="32"/>
          <w:szCs w:val="32"/>
          <w:cs/>
        </w:rPr>
        <w:t>อรับรองว่า</w:t>
      </w:r>
      <w:r w:rsidRPr="0029337E">
        <w:rPr>
          <w:rFonts w:ascii="TH Sarabun New" w:hAnsi="TH Sarabun New" w:cs="TH Sarabun New" w:hint="cs"/>
          <w:b/>
          <w:bCs/>
          <w:color w:val="FF0000"/>
          <w:sz w:val="32"/>
          <w:szCs w:val="32"/>
          <w:cs/>
        </w:rPr>
        <w:t>ข้อมูลที่เสนอมาข้างต้นเป็นความจริง</w:t>
      </w:r>
    </w:p>
    <w:p w14:paraId="6040B5A8" w14:textId="50C91CCB" w:rsidR="0029337E" w:rsidRDefault="0029337E" w:rsidP="00F25166">
      <w:pPr>
        <w:tabs>
          <w:tab w:val="left" w:pos="0"/>
          <w:tab w:val="left" w:leader="dot" w:pos="9180"/>
        </w:tabs>
        <w:spacing w:before="120"/>
        <w:ind w:left="4032"/>
        <w:jc w:val="thaiDistribute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</w:p>
    <w:p w14:paraId="4CC503DB" w14:textId="77777777" w:rsidR="00F25166" w:rsidRPr="00F25166" w:rsidRDefault="00F25166" w:rsidP="00F25166">
      <w:pPr>
        <w:tabs>
          <w:tab w:val="left" w:pos="0"/>
          <w:tab w:val="left" w:leader="dot" w:pos="9180"/>
        </w:tabs>
        <w:spacing w:before="120"/>
        <w:ind w:left="723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</w:p>
    <w:p w14:paraId="407ACD3E" w14:textId="49FFDB60" w:rsidR="00F25166" w:rsidRDefault="00F25166" w:rsidP="00F25166">
      <w:pPr>
        <w:tabs>
          <w:tab w:val="left" w:pos="360"/>
          <w:tab w:val="left" w:pos="1080"/>
          <w:tab w:val="left" w:pos="2700"/>
          <w:tab w:val="left" w:leader="dot" w:pos="9180"/>
        </w:tabs>
        <w:ind w:left="3456"/>
        <w:jc w:val="center"/>
        <w:rPr>
          <w:rFonts w:ascii="TH Sarabun New" w:hAnsi="TH Sarabun New" w:cs="TH Sarabun New"/>
          <w:color w:val="FF0000"/>
          <w:sz w:val="32"/>
          <w:szCs w:val="32"/>
        </w:rPr>
      </w:pP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ลงนาม ......</w:t>
      </w:r>
      <w:r w:rsidR="0029337E">
        <w:rPr>
          <w:rFonts w:ascii="TH Sarabun New" w:hAnsi="TH Sarabun New" w:cs="TH Sarabun New" w:hint="cs"/>
          <w:color w:val="FF0000"/>
          <w:sz w:val="32"/>
          <w:szCs w:val="32"/>
          <w:cs/>
        </w:rPr>
        <w:t>..</w:t>
      </w: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................................................ ผู้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>ได้รับการ</w:t>
      </w: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เสนอชื่อ</w:t>
      </w:r>
    </w:p>
    <w:p w14:paraId="763E601C" w14:textId="6E29464C" w:rsidR="00F25166" w:rsidRPr="0037524D" w:rsidRDefault="00F25166" w:rsidP="00F25166">
      <w:pPr>
        <w:tabs>
          <w:tab w:val="left" w:pos="360"/>
          <w:tab w:val="left" w:pos="1080"/>
          <w:tab w:val="left" w:pos="2700"/>
          <w:tab w:val="left" w:leader="dot" w:pos="9180"/>
        </w:tabs>
        <w:ind w:left="3456"/>
        <w:jc w:val="center"/>
        <w:rPr>
          <w:rFonts w:ascii="TH Sarabun New" w:hAnsi="TH Sarabun New" w:cs="TH Sarabun New"/>
          <w:color w:val="FF0000"/>
          <w:sz w:val="32"/>
          <w:szCs w:val="32"/>
        </w:rPr>
      </w:pP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(...............................................................)</w:t>
      </w:r>
    </w:p>
    <w:p w14:paraId="0E40107E" w14:textId="77777777" w:rsidR="00F25166" w:rsidRDefault="00F25166" w:rsidP="00F25166">
      <w:pPr>
        <w:tabs>
          <w:tab w:val="left" w:pos="360"/>
          <w:tab w:val="left" w:pos="1080"/>
          <w:tab w:val="left" w:pos="2700"/>
          <w:tab w:val="left" w:leader="dot" w:pos="9180"/>
        </w:tabs>
        <w:ind w:left="3493"/>
        <w:jc w:val="center"/>
        <w:rPr>
          <w:rFonts w:ascii="TH Sarabun New" w:hAnsi="TH Sarabun New" w:cs="TH Sarabun New"/>
          <w:color w:val="FF0000"/>
          <w:sz w:val="32"/>
          <w:szCs w:val="32"/>
        </w:rPr>
      </w:pP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ตำแหน่ง ............................................................</w:t>
      </w:r>
    </w:p>
    <w:p w14:paraId="005DCD1C" w14:textId="65266D68" w:rsidR="00F25166" w:rsidRPr="0037524D" w:rsidRDefault="00F25166" w:rsidP="00F25166">
      <w:pPr>
        <w:tabs>
          <w:tab w:val="left" w:pos="360"/>
          <w:tab w:val="left" w:pos="1080"/>
          <w:tab w:val="left" w:pos="2700"/>
          <w:tab w:val="left" w:leader="dot" w:pos="9180"/>
        </w:tabs>
        <w:ind w:left="3493"/>
        <w:jc w:val="center"/>
        <w:rPr>
          <w:rFonts w:ascii="TH Sarabun New" w:hAnsi="TH Sarabun New" w:cs="TH Sarabun New"/>
          <w:color w:val="FF0000"/>
          <w:sz w:val="32"/>
          <w:szCs w:val="32"/>
        </w:rPr>
      </w:pP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วันที่ ...................................................</w:t>
      </w:r>
    </w:p>
    <w:p w14:paraId="4B5F2958" w14:textId="24F6D5F4" w:rsidR="0037524D" w:rsidRDefault="0037524D" w:rsidP="00F25166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</w:p>
    <w:p w14:paraId="2C7AABB6" w14:textId="791A3630" w:rsidR="0029337E" w:rsidRDefault="0029337E" w:rsidP="00F25166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</w:p>
    <w:p w14:paraId="12F1169C" w14:textId="77777777" w:rsidR="0029337E" w:rsidRPr="0037524D" w:rsidRDefault="0029337E" w:rsidP="00F25166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 New" w:hAnsi="TH Sarabun New" w:cs="TH Sarabun New"/>
          <w:color w:val="FF0000"/>
          <w:sz w:val="32"/>
          <w:szCs w:val="32"/>
          <w:cs/>
        </w:rPr>
      </w:pPr>
    </w:p>
    <w:p w14:paraId="414783C2" w14:textId="46955383" w:rsidR="0029337E" w:rsidRDefault="0029337E" w:rsidP="0029337E">
      <w:pPr>
        <w:tabs>
          <w:tab w:val="left" w:pos="360"/>
          <w:tab w:val="left" w:pos="1080"/>
          <w:tab w:val="left" w:pos="2700"/>
          <w:tab w:val="left" w:leader="dot" w:pos="9180"/>
        </w:tabs>
        <w:ind w:left="3456"/>
        <w:jc w:val="center"/>
        <w:rPr>
          <w:rFonts w:ascii="TH Sarabun New" w:hAnsi="TH Sarabun New" w:cs="TH Sarabun New"/>
          <w:color w:val="FF0000"/>
          <w:sz w:val="32"/>
          <w:szCs w:val="32"/>
        </w:rPr>
      </w:pP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ลงนาม ..........................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>........</w:t>
      </w: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................................... ผู้เสนอชื่อ</w:t>
      </w:r>
    </w:p>
    <w:p w14:paraId="6F969166" w14:textId="39540BF1" w:rsidR="0029337E" w:rsidRPr="0037524D" w:rsidRDefault="0029337E" w:rsidP="0029337E">
      <w:pPr>
        <w:tabs>
          <w:tab w:val="left" w:pos="360"/>
          <w:tab w:val="left" w:pos="1080"/>
          <w:tab w:val="left" w:pos="2700"/>
          <w:tab w:val="left" w:leader="dot" w:pos="9180"/>
        </w:tabs>
        <w:ind w:left="3456"/>
        <w:jc w:val="center"/>
        <w:rPr>
          <w:rFonts w:ascii="TH Sarabun New" w:hAnsi="TH Sarabun New" w:cs="TH Sarabun New"/>
          <w:color w:val="FF0000"/>
          <w:sz w:val="32"/>
          <w:szCs w:val="32"/>
        </w:rPr>
      </w:pP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(........................................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>...........</w:t>
      </w: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.......................)</w:t>
      </w:r>
    </w:p>
    <w:p w14:paraId="7E54F3C8" w14:textId="77777777" w:rsidR="0029337E" w:rsidRDefault="0029337E" w:rsidP="0029337E">
      <w:pPr>
        <w:tabs>
          <w:tab w:val="left" w:pos="360"/>
          <w:tab w:val="left" w:pos="1080"/>
          <w:tab w:val="left" w:pos="2700"/>
          <w:tab w:val="left" w:leader="dot" w:pos="9180"/>
        </w:tabs>
        <w:ind w:left="3493"/>
        <w:jc w:val="center"/>
        <w:rPr>
          <w:rFonts w:ascii="TH Sarabun New" w:hAnsi="TH Sarabun New" w:cs="TH Sarabun New"/>
          <w:color w:val="FF0000"/>
          <w:sz w:val="32"/>
          <w:szCs w:val="32"/>
        </w:rPr>
      </w:pP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ตำแหน่ง ............................................................</w:t>
      </w:r>
    </w:p>
    <w:p w14:paraId="1C193812" w14:textId="77777777" w:rsidR="0029337E" w:rsidRPr="0037524D" w:rsidRDefault="0029337E" w:rsidP="0029337E">
      <w:pPr>
        <w:tabs>
          <w:tab w:val="left" w:pos="360"/>
          <w:tab w:val="left" w:pos="1080"/>
          <w:tab w:val="left" w:pos="2700"/>
          <w:tab w:val="left" w:leader="dot" w:pos="9180"/>
        </w:tabs>
        <w:ind w:left="3493"/>
        <w:jc w:val="center"/>
        <w:rPr>
          <w:rFonts w:ascii="TH Sarabun New" w:hAnsi="TH Sarabun New" w:cs="TH Sarabun New"/>
          <w:color w:val="FF0000"/>
          <w:sz w:val="32"/>
          <w:szCs w:val="32"/>
        </w:rPr>
      </w:pPr>
      <w:r w:rsidRPr="0037524D">
        <w:rPr>
          <w:rFonts w:ascii="TH Sarabun New" w:hAnsi="TH Sarabun New" w:cs="TH Sarabun New" w:hint="cs"/>
          <w:color w:val="FF0000"/>
          <w:sz w:val="32"/>
          <w:szCs w:val="32"/>
          <w:cs/>
        </w:rPr>
        <w:t>วันที่ ...................................................</w:t>
      </w:r>
    </w:p>
    <w:p w14:paraId="33449025" w14:textId="77777777" w:rsidR="00F25166" w:rsidRDefault="00F25166" w:rsidP="00425F10">
      <w:pPr>
        <w:tabs>
          <w:tab w:val="left" w:pos="993"/>
        </w:tabs>
        <w:spacing w:before="120"/>
        <w:ind w:left="993" w:hanging="986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</w:p>
    <w:p w14:paraId="58744ECA" w14:textId="24C4ED2C" w:rsidR="00C1651D" w:rsidRPr="007E51E5" w:rsidRDefault="00B20536" w:rsidP="00425F10">
      <w:pPr>
        <w:tabs>
          <w:tab w:val="left" w:pos="993"/>
        </w:tabs>
        <w:spacing w:before="120"/>
        <w:ind w:left="993" w:hanging="986"/>
        <w:jc w:val="thaiDistribute"/>
        <w:rPr>
          <w:rFonts w:ascii="TH SarabunPSK" w:hAnsi="TH SarabunPSK" w:cs="TH SarabunPSK"/>
          <w:sz w:val="32"/>
          <w:szCs w:val="32"/>
        </w:rPr>
      </w:pPr>
      <w:r w:rsidRPr="007E51E5">
        <w:rPr>
          <w:rFonts w:ascii="TH SarabunPSK" w:hAnsi="TH SarabunPSK" w:cs="TH SarabunPSK"/>
          <w:b/>
          <w:bCs/>
          <w:sz w:val="30"/>
          <w:szCs w:val="30"/>
          <w:cs/>
        </w:rPr>
        <w:t xml:space="preserve">หมายเหตุ </w:t>
      </w:r>
      <w:r w:rsidRPr="007E51E5">
        <w:rPr>
          <w:rFonts w:ascii="TH SarabunPSK" w:hAnsi="TH SarabunPSK" w:cs="TH SarabunPSK"/>
          <w:b/>
          <w:bCs/>
          <w:sz w:val="30"/>
          <w:szCs w:val="30"/>
        </w:rPr>
        <w:tab/>
      </w:r>
      <w:r w:rsidRPr="00C41504">
        <w:rPr>
          <w:rFonts w:ascii="TH SarabunPSK" w:hAnsi="TH SarabunPSK" w:cs="TH SarabunPSK"/>
          <w:b/>
          <w:bCs/>
          <w:sz w:val="30"/>
          <w:szCs w:val="30"/>
          <w:cs/>
        </w:rPr>
        <w:t>ผู้ที่ได้รับการเสนอชื่อ</w:t>
      </w:r>
      <w:r w:rsidR="00C41504" w:rsidRPr="00C41504">
        <w:rPr>
          <w:rFonts w:ascii="TH SarabunPSK" w:hAnsi="TH SarabunPSK" w:cs="TH SarabunPSK" w:hint="cs"/>
          <w:b/>
          <w:bCs/>
          <w:sz w:val="30"/>
          <w:szCs w:val="30"/>
          <w:cs/>
        </w:rPr>
        <w:t>และผ่านความเห็นชอบจากคณะกรรมการประจำสำนักวิชา</w:t>
      </w:r>
      <w:r w:rsidR="00A67C9A" w:rsidRPr="007E51E5">
        <w:rPr>
          <w:rFonts w:ascii="TH SarabunPSK" w:hAnsi="TH SarabunPSK" w:cs="TH SarabunPSK" w:hint="cs"/>
          <w:sz w:val="30"/>
          <w:szCs w:val="30"/>
          <w:u w:val="single"/>
          <w:cs/>
        </w:rPr>
        <w:t>โปรด</w:t>
      </w:r>
      <w:r w:rsidRPr="007E51E5">
        <w:rPr>
          <w:rFonts w:ascii="TH SarabunPSK" w:hAnsi="TH SarabunPSK" w:cs="TH SarabunPSK"/>
          <w:sz w:val="30"/>
          <w:szCs w:val="30"/>
          <w:u w:val="single"/>
          <w:cs/>
        </w:rPr>
        <w:t>แสดงเอกสารหลักฐาน</w:t>
      </w:r>
      <w:r w:rsidRPr="007E51E5">
        <w:rPr>
          <w:rFonts w:ascii="TH SarabunPSK" w:hAnsi="TH SarabunPSK" w:cs="TH SarabunPSK"/>
          <w:sz w:val="30"/>
          <w:szCs w:val="30"/>
          <w:cs/>
        </w:rPr>
        <w:t>และรายละเอียดต่างๆ  ในแต่ละรายการอย่างครบถ้วนสอดคล้องกับจำนวนที่ระบุในแบบฟอร์ม</w:t>
      </w:r>
      <w:r w:rsidRPr="007E51E5">
        <w:rPr>
          <w:rFonts w:ascii="TH SarabunPSK" w:hAnsi="TH SarabunPSK" w:cs="TH SarabunPSK"/>
          <w:sz w:val="30"/>
          <w:szCs w:val="30"/>
          <w:u w:val="single"/>
          <w:cs/>
        </w:rPr>
        <w:t xml:space="preserve"> </w:t>
      </w:r>
    </w:p>
    <w:sectPr w:rsidR="00C1651D" w:rsidRPr="007E51E5" w:rsidSect="00425F10">
      <w:headerReference w:type="default" r:id="rId17"/>
      <w:pgSz w:w="11909" w:h="16834" w:code="9"/>
      <w:pgMar w:top="1418" w:right="1469" w:bottom="426" w:left="1350" w:header="706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9F96F" w14:textId="77777777" w:rsidR="007951A3" w:rsidRDefault="007951A3">
      <w:r>
        <w:separator/>
      </w:r>
    </w:p>
  </w:endnote>
  <w:endnote w:type="continuationSeparator" w:id="0">
    <w:p w14:paraId="363A4882" w14:textId="77777777" w:rsidR="007951A3" w:rsidRDefault="0079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altName w:val="TH Chakra Petch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0FA80" w14:textId="77777777" w:rsidR="00E03584" w:rsidRDefault="00E03584" w:rsidP="00DD251B">
    <w:pPr>
      <w:pStyle w:val="a6"/>
      <w:framePr w:wrap="around" w:vAnchor="text" w:hAnchor="margin" w:xAlign="center" w:y="1"/>
      <w:rPr>
        <w:rStyle w:val="a9"/>
      </w:rPr>
    </w:pPr>
    <w:r>
      <w:rPr>
        <w:rStyle w:val="a9"/>
        <w:cs/>
      </w:rPr>
      <w:fldChar w:fldCharType="begin"/>
    </w:r>
    <w:r>
      <w:rPr>
        <w:rStyle w:val="a9"/>
      </w:rPr>
      <w:instrText xml:space="preserve">PAGE  </w:instrText>
    </w:r>
    <w:r>
      <w:rPr>
        <w:rStyle w:val="a9"/>
        <w:cs/>
      </w:rPr>
      <w:fldChar w:fldCharType="end"/>
    </w:r>
  </w:p>
  <w:p w14:paraId="6ED6A2F7" w14:textId="77777777" w:rsidR="00E03584" w:rsidRDefault="00E03584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7894E" w14:textId="77777777" w:rsidR="00367745" w:rsidRDefault="00367745" w:rsidP="00DD251B">
    <w:pPr>
      <w:pStyle w:val="a6"/>
      <w:framePr w:wrap="around" w:vAnchor="text" w:hAnchor="margin" w:xAlign="center" w:y="1"/>
      <w:rPr>
        <w:rStyle w:val="a9"/>
      </w:rPr>
    </w:pPr>
    <w:r>
      <w:rPr>
        <w:rStyle w:val="a9"/>
        <w:cs/>
      </w:rPr>
      <w:fldChar w:fldCharType="begin"/>
    </w:r>
    <w:r>
      <w:rPr>
        <w:rStyle w:val="a9"/>
      </w:rPr>
      <w:instrText xml:space="preserve">PAGE  </w:instrText>
    </w:r>
    <w:r>
      <w:rPr>
        <w:rStyle w:val="a9"/>
        <w:cs/>
      </w:rPr>
      <w:fldChar w:fldCharType="separate"/>
    </w:r>
    <w:r w:rsidR="00F7651B">
      <w:rPr>
        <w:rStyle w:val="a9"/>
        <w:noProof/>
        <w:cs/>
      </w:rPr>
      <w:t>2</w:t>
    </w:r>
    <w:r>
      <w:rPr>
        <w:rStyle w:val="a9"/>
        <w:cs/>
      </w:rPr>
      <w:fldChar w:fldCharType="end"/>
    </w:r>
  </w:p>
  <w:p w14:paraId="0DBB54A6" w14:textId="77777777" w:rsidR="00367745" w:rsidRDefault="00367745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12239" w14:textId="77777777" w:rsidR="00AE78F0" w:rsidRDefault="00AE78F0">
    <w:pPr>
      <w:pStyle w:val="a6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4DE7B" w14:textId="77777777" w:rsidR="00AE78F0" w:rsidRDefault="00AE78F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26F11" w14:textId="77777777" w:rsidR="007951A3" w:rsidRDefault="007951A3">
      <w:r>
        <w:separator/>
      </w:r>
    </w:p>
  </w:footnote>
  <w:footnote w:type="continuationSeparator" w:id="0">
    <w:p w14:paraId="24A7DE43" w14:textId="77777777" w:rsidR="007951A3" w:rsidRDefault="00795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49EA6" w14:textId="77777777" w:rsidR="00E03584" w:rsidRDefault="00E03584" w:rsidP="00FD25AC">
    <w:pPr>
      <w:pStyle w:val="a4"/>
      <w:framePr w:wrap="around" w:vAnchor="text" w:hAnchor="margin" w:xAlign="right" w:y="1"/>
      <w:rPr>
        <w:rStyle w:val="a9"/>
      </w:rPr>
    </w:pPr>
    <w:r>
      <w:rPr>
        <w:rStyle w:val="a9"/>
        <w:cs/>
      </w:rPr>
      <w:fldChar w:fldCharType="begin"/>
    </w:r>
    <w:r>
      <w:rPr>
        <w:rStyle w:val="a9"/>
      </w:rPr>
      <w:instrText xml:space="preserve">PAGE  </w:instrText>
    </w:r>
    <w:r>
      <w:rPr>
        <w:rStyle w:val="a9"/>
        <w:cs/>
      </w:rPr>
      <w:fldChar w:fldCharType="separate"/>
    </w:r>
    <w:r>
      <w:rPr>
        <w:rStyle w:val="a9"/>
        <w:noProof/>
        <w:cs/>
      </w:rPr>
      <w:t>4</w:t>
    </w:r>
    <w:r>
      <w:rPr>
        <w:rStyle w:val="a9"/>
        <w:cs/>
      </w:rPr>
      <w:fldChar w:fldCharType="end"/>
    </w:r>
  </w:p>
  <w:p w14:paraId="53F72863" w14:textId="77777777" w:rsidR="00E03584" w:rsidRDefault="00E03584" w:rsidP="003F54F0">
    <w:pPr>
      <w:pStyle w:val="a4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49AE6" w14:textId="77777777" w:rsidR="00E03584" w:rsidRDefault="00E03584" w:rsidP="003F54F0">
    <w:pPr>
      <w:pStyle w:val="a4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D9FFC" w14:textId="77777777" w:rsidR="00E03584" w:rsidRDefault="00E03584">
    <w:pPr>
      <w:pStyle w:val="a4"/>
      <w:jc w:val="center"/>
    </w:pPr>
  </w:p>
  <w:p w14:paraId="62CF69C0" w14:textId="77777777" w:rsidR="00E03584" w:rsidRDefault="00E03584">
    <w:pPr>
      <w:pStyle w:val="a4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7488305"/>
      <w:docPartObj>
        <w:docPartGallery w:val="Page Numbers (Top of Page)"/>
        <w:docPartUnique/>
      </w:docPartObj>
    </w:sdtPr>
    <w:sdtEndPr/>
    <w:sdtContent>
      <w:p w14:paraId="360F05F0" w14:textId="77777777" w:rsidR="00F7651B" w:rsidRDefault="00F7651B">
        <w:pPr>
          <w:pStyle w:val="a4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639EE0" w14:textId="77777777" w:rsidR="00367745" w:rsidRDefault="00367745" w:rsidP="003F54F0">
    <w:pPr>
      <w:pStyle w:val="a4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98FF7" w14:textId="77777777" w:rsidR="00F7651B" w:rsidRDefault="00F7651B">
    <w:pPr>
      <w:pStyle w:val="a4"/>
      <w:jc w:val="center"/>
    </w:pPr>
  </w:p>
  <w:p w14:paraId="60F4B54B" w14:textId="77777777" w:rsidR="00367745" w:rsidRDefault="00367745" w:rsidP="003F54F0">
    <w:pPr>
      <w:pStyle w:val="a4"/>
      <w:ind w:right="36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254944"/>
      <w:docPartObj>
        <w:docPartGallery w:val="Page Numbers (Top of Page)"/>
        <w:docPartUnique/>
      </w:docPartObj>
    </w:sdtPr>
    <w:sdtEndPr/>
    <w:sdtContent>
      <w:p w14:paraId="4B18775F" w14:textId="77777777" w:rsidR="00F7651B" w:rsidRDefault="00F7651B">
        <w:pPr>
          <w:pStyle w:val="a4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78597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A861D7" w14:textId="77777777" w:rsidR="00F7651B" w:rsidRDefault="00F7651B">
    <w:pPr>
      <w:pStyle w:val="a4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3045B" w14:textId="2CE98294" w:rsidR="00AE78F0" w:rsidRDefault="00AE78F0">
    <w:pPr>
      <w:pStyle w:val="a4"/>
      <w:pBdr>
        <w:bottom w:val="single" w:sz="4" w:space="1" w:color="D9D9D9" w:themeColor="background1" w:themeShade="D9"/>
      </w:pBdr>
      <w:jc w:val="right"/>
      <w:rPr>
        <w:b/>
        <w:bCs/>
      </w:rPr>
    </w:pPr>
    <w:r w:rsidRPr="00AE78F0">
      <w:rPr>
        <w:rFonts w:ascii="TH SarabunPSK" w:hAnsi="TH SarabunPSK" w:cs="TH SarabunPSK"/>
        <w:color w:val="7F7F7F" w:themeColor="background1" w:themeShade="7F"/>
        <w:spacing w:val="60"/>
        <w:sz w:val="24"/>
        <w:szCs w:val="24"/>
        <w:cs/>
      </w:rPr>
      <w:t>แบบเสนอชื่อพนักงานดีเด่นสายวิชาการด้านการวิจัย/นักวิจัยรุ่นใหม่</w:t>
    </w:r>
    <w:r w:rsidRPr="00AE78F0">
      <w:rPr>
        <w:rFonts w:hint="cs"/>
        <w:color w:val="7F7F7F" w:themeColor="background1" w:themeShade="7F"/>
        <w:spacing w:val="60"/>
        <w:sz w:val="24"/>
        <w:szCs w:val="24"/>
        <w:cs/>
      </w:rPr>
      <w:t xml:space="preserve"> </w:t>
    </w:r>
    <w:sdt>
      <w:sdtPr>
        <w:rPr>
          <w:color w:val="7F7F7F" w:themeColor="background1" w:themeShade="7F"/>
          <w:spacing w:val="60"/>
        </w:rPr>
        <w:id w:val="1752616167"/>
        <w:docPartObj>
          <w:docPartGallery w:val="Page Numbers (Top of Page)"/>
          <w:docPartUnique/>
        </w:docPartObj>
      </w:sdtPr>
      <w:sdtEndPr>
        <w:rPr>
          <w:b/>
          <w:bCs/>
          <w:color w:val="auto"/>
          <w:spacing w:val="0"/>
        </w:rPr>
      </w:sdtEndPr>
      <w:sdtContent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F55990" w:rsidRPr="00F55990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</w:sdtContent>
    </w:sdt>
  </w:p>
  <w:p w14:paraId="25FADCBE" w14:textId="77777777" w:rsidR="00F7651B" w:rsidRPr="00F7651B" w:rsidRDefault="00F7651B" w:rsidP="00F7651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D0FD2"/>
    <w:multiLevelType w:val="hybridMultilevel"/>
    <w:tmpl w:val="3962F1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7BD2EA8"/>
    <w:multiLevelType w:val="hybridMultilevel"/>
    <w:tmpl w:val="2BB2D08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2C8D628F"/>
    <w:multiLevelType w:val="hybridMultilevel"/>
    <w:tmpl w:val="89ECA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E373152"/>
    <w:multiLevelType w:val="hybridMultilevel"/>
    <w:tmpl w:val="9346846A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4" w15:restartNumberingAfterBreak="0">
    <w:nsid w:val="3E9F267B"/>
    <w:multiLevelType w:val="hybridMultilevel"/>
    <w:tmpl w:val="DE947514"/>
    <w:lvl w:ilvl="0" w:tplc="EE224F06">
      <w:start w:val="1"/>
      <w:numFmt w:val="bullet"/>
      <w:lvlText w:val="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5" w15:restartNumberingAfterBreak="0">
    <w:nsid w:val="3F6A064F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49F20B59"/>
    <w:multiLevelType w:val="hybridMultilevel"/>
    <w:tmpl w:val="FE3C0002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2B31E0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296631B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048444C"/>
    <w:multiLevelType w:val="hybridMultilevel"/>
    <w:tmpl w:val="9FDE97B2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0" w15:restartNumberingAfterBreak="0">
    <w:nsid w:val="729E7748"/>
    <w:multiLevelType w:val="singleLevel"/>
    <w:tmpl w:val="B6E281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  <w:sz w:val="20"/>
        <w:szCs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0"/>
  </w:num>
  <w:num w:numId="6">
    <w:abstractNumId w:val="6"/>
  </w:num>
  <w:num w:numId="7">
    <w:abstractNumId w:val="7"/>
  </w:num>
  <w:num w:numId="8">
    <w:abstractNumId w:val="5"/>
  </w:num>
  <w:num w:numId="9">
    <w:abstractNumId w:val="8"/>
  </w:num>
  <w:num w:numId="10">
    <w:abstractNumId w:val="1"/>
  </w:num>
  <w:num w:numId="11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wB7JMTcwtTZR0lIJTi4sz8/NACgxrAecB7ZcsAAAA"/>
  </w:docVars>
  <w:rsids>
    <w:rsidRoot w:val="00314264"/>
    <w:rsid w:val="00001F3A"/>
    <w:rsid w:val="0001384E"/>
    <w:rsid w:val="00013F3C"/>
    <w:rsid w:val="00020722"/>
    <w:rsid w:val="00021E1C"/>
    <w:rsid w:val="000311E6"/>
    <w:rsid w:val="000377BB"/>
    <w:rsid w:val="00041860"/>
    <w:rsid w:val="00043BC4"/>
    <w:rsid w:val="00060106"/>
    <w:rsid w:val="00061F44"/>
    <w:rsid w:val="000620F7"/>
    <w:rsid w:val="00062329"/>
    <w:rsid w:val="00064E55"/>
    <w:rsid w:val="000665E2"/>
    <w:rsid w:val="00071709"/>
    <w:rsid w:val="000719C6"/>
    <w:rsid w:val="000748E2"/>
    <w:rsid w:val="00090D1E"/>
    <w:rsid w:val="000A2047"/>
    <w:rsid w:val="000A6211"/>
    <w:rsid w:val="000B0C38"/>
    <w:rsid w:val="000B3D9E"/>
    <w:rsid w:val="000C6238"/>
    <w:rsid w:val="000E0DE0"/>
    <w:rsid w:val="000E613A"/>
    <w:rsid w:val="000F127B"/>
    <w:rsid w:val="000F288D"/>
    <w:rsid w:val="00112E9B"/>
    <w:rsid w:val="0011403D"/>
    <w:rsid w:val="00125613"/>
    <w:rsid w:val="00141F2F"/>
    <w:rsid w:val="00144280"/>
    <w:rsid w:val="00152635"/>
    <w:rsid w:val="00152CEC"/>
    <w:rsid w:val="00154171"/>
    <w:rsid w:val="00163422"/>
    <w:rsid w:val="00172267"/>
    <w:rsid w:val="00173F6E"/>
    <w:rsid w:val="001748EC"/>
    <w:rsid w:val="00181302"/>
    <w:rsid w:val="0019183A"/>
    <w:rsid w:val="001D3FC9"/>
    <w:rsid w:val="0020670A"/>
    <w:rsid w:val="002076B4"/>
    <w:rsid w:val="00214893"/>
    <w:rsid w:val="00214A26"/>
    <w:rsid w:val="0021565D"/>
    <w:rsid w:val="00225E7E"/>
    <w:rsid w:val="00247357"/>
    <w:rsid w:val="00280F03"/>
    <w:rsid w:val="00282522"/>
    <w:rsid w:val="00283FC0"/>
    <w:rsid w:val="0029337E"/>
    <w:rsid w:val="002B1F79"/>
    <w:rsid w:val="002B3AB8"/>
    <w:rsid w:val="002C3811"/>
    <w:rsid w:val="002D7308"/>
    <w:rsid w:val="002D7524"/>
    <w:rsid w:val="00303638"/>
    <w:rsid w:val="00303CC8"/>
    <w:rsid w:val="003065DF"/>
    <w:rsid w:val="00310BBF"/>
    <w:rsid w:val="00314264"/>
    <w:rsid w:val="0032246A"/>
    <w:rsid w:val="00332EF4"/>
    <w:rsid w:val="00347E39"/>
    <w:rsid w:val="00354830"/>
    <w:rsid w:val="00363DE6"/>
    <w:rsid w:val="00367745"/>
    <w:rsid w:val="0037524D"/>
    <w:rsid w:val="003B1B18"/>
    <w:rsid w:val="003B62E0"/>
    <w:rsid w:val="003C5866"/>
    <w:rsid w:val="003E322A"/>
    <w:rsid w:val="003F0FFE"/>
    <w:rsid w:val="003F2E1A"/>
    <w:rsid w:val="003F54F0"/>
    <w:rsid w:val="00414F67"/>
    <w:rsid w:val="00425F10"/>
    <w:rsid w:val="0043364E"/>
    <w:rsid w:val="00445C79"/>
    <w:rsid w:val="00456E2C"/>
    <w:rsid w:val="00457043"/>
    <w:rsid w:val="00463EAC"/>
    <w:rsid w:val="0046715E"/>
    <w:rsid w:val="004702E1"/>
    <w:rsid w:val="00474764"/>
    <w:rsid w:val="00474C2C"/>
    <w:rsid w:val="004807FA"/>
    <w:rsid w:val="0048516C"/>
    <w:rsid w:val="00496C3B"/>
    <w:rsid w:val="004A3066"/>
    <w:rsid w:val="004C05BD"/>
    <w:rsid w:val="004D648C"/>
    <w:rsid w:val="00500102"/>
    <w:rsid w:val="00500DB6"/>
    <w:rsid w:val="00502AFB"/>
    <w:rsid w:val="00516E1D"/>
    <w:rsid w:val="00521500"/>
    <w:rsid w:val="005230BF"/>
    <w:rsid w:val="00524C2E"/>
    <w:rsid w:val="005307D3"/>
    <w:rsid w:val="0055131F"/>
    <w:rsid w:val="00557721"/>
    <w:rsid w:val="00586348"/>
    <w:rsid w:val="005952BC"/>
    <w:rsid w:val="00595F0F"/>
    <w:rsid w:val="005A14E4"/>
    <w:rsid w:val="005A254D"/>
    <w:rsid w:val="005B438F"/>
    <w:rsid w:val="005D16FD"/>
    <w:rsid w:val="005E14A6"/>
    <w:rsid w:val="005E5FB9"/>
    <w:rsid w:val="005F3A08"/>
    <w:rsid w:val="00602033"/>
    <w:rsid w:val="00631314"/>
    <w:rsid w:val="0067000E"/>
    <w:rsid w:val="0068586F"/>
    <w:rsid w:val="006925ED"/>
    <w:rsid w:val="006936C0"/>
    <w:rsid w:val="006A458B"/>
    <w:rsid w:val="006B6305"/>
    <w:rsid w:val="006B6731"/>
    <w:rsid w:val="006C5599"/>
    <w:rsid w:val="006D27D8"/>
    <w:rsid w:val="006E1DD5"/>
    <w:rsid w:val="006E2AFD"/>
    <w:rsid w:val="006E4DBC"/>
    <w:rsid w:val="006F3971"/>
    <w:rsid w:val="006F52C3"/>
    <w:rsid w:val="00711048"/>
    <w:rsid w:val="007152E6"/>
    <w:rsid w:val="00716276"/>
    <w:rsid w:val="00730FA6"/>
    <w:rsid w:val="0073625F"/>
    <w:rsid w:val="00741895"/>
    <w:rsid w:val="007471B5"/>
    <w:rsid w:val="007722B3"/>
    <w:rsid w:val="00775F43"/>
    <w:rsid w:val="007769B2"/>
    <w:rsid w:val="00785975"/>
    <w:rsid w:val="007929D6"/>
    <w:rsid w:val="007951A3"/>
    <w:rsid w:val="00797E5B"/>
    <w:rsid w:val="00797F62"/>
    <w:rsid w:val="007A27FD"/>
    <w:rsid w:val="007A501C"/>
    <w:rsid w:val="007B11F2"/>
    <w:rsid w:val="007B342A"/>
    <w:rsid w:val="007B3D3F"/>
    <w:rsid w:val="007C359B"/>
    <w:rsid w:val="007C3709"/>
    <w:rsid w:val="007C6F80"/>
    <w:rsid w:val="007E51E5"/>
    <w:rsid w:val="007F6D73"/>
    <w:rsid w:val="00800977"/>
    <w:rsid w:val="00803DB7"/>
    <w:rsid w:val="00810AFB"/>
    <w:rsid w:val="00814D10"/>
    <w:rsid w:val="00817295"/>
    <w:rsid w:val="00820414"/>
    <w:rsid w:val="00824A1E"/>
    <w:rsid w:val="00826474"/>
    <w:rsid w:val="00830913"/>
    <w:rsid w:val="00835ADF"/>
    <w:rsid w:val="008575D5"/>
    <w:rsid w:val="00857D8E"/>
    <w:rsid w:val="008766FC"/>
    <w:rsid w:val="00877E2D"/>
    <w:rsid w:val="008A2C64"/>
    <w:rsid w:val="008A79D6"/>
    <w:rsid w:val="008D70F8"/>
    <w:rsid w:val="009055FD"/>
    <w:rsid w:val="00922B93"/>
    <w:rsid w:val="009349AF"/>
    <w:rsid w:val="00935423"/>
    <w:rsid w:val="00940A1A"/>
    <w:rsid w:val="0094310A"/>
    <w:rsid w:val="00945357"/>
    <w:rsid w:val="0095233A"/>
    <w:rsid w:val="00954FA4"/>
    <w:rsid w:val="009705C3"/>
    <w:rsid w:val="009963B3"/>
    <w:rsid w:val="009B3152"/>
    <w:rsid w:val="009B7080"/>
    <w:rsid w:val="009C6A3D"/>
    <w:rsid w:val="009C7506"/>
    <w:rsid w:val="009D2E83"/>
    <w:rsid w:val="00A00479"/>
    <w:rsid w:val="00A03DD2"/>
    <w:rsid w:val="00A13512"/>
    <w:rsid w:val="00A14949"/>
    <w:rsid w:val="00A35817"/>
    <w:rsid w:val="00A43C22"/>
    <w:rsid w:val="00A501F0"/>
    <w:rsid w:val="00A640F7"/>
    <w:rsid w:val="00A67C9A"/>
    <w:rsid w:val="00A80485"/>
    <w:rsid w:val="00A80E5F"/>
    <w:rsid w:val="00AA5405"/>
    <w:rsid w:val="00AC1B72"/>
    <w:rsid w:val="00AD5AE4"/>
    <w:rsid w:val="00AE78F0"/>
    <w:rsid w:val="00AF0C0F"/>
    <w:rsid w:val="00AF27EE"/>
    <w:rsid w:val="00AF3080"/>
    <w:rsid w:val="00AF53A0"/>
    <w:rsid w:val="00B04F73"/>
    <w:rsid w:val="00B20536"/>
    <w:rsid w:val="00B23A47"/>
    <w:rsid w:val="00B27455"/>
    <w:rsid w:val="00B35E1E"/>
    <w:rsid w:val="00B676D7"/>
    <w:rsid w:val="00B82D8F"/>
    <w:rsid w:val="00BB4B23"/>
    <w:rsid w:val="00BE7BA8"/>
    <w:rsid w:val="00C022DF"/>
    <w:rsid w:val="00C02D8D"/>
    <w:rsid w:val="00C14589"/>
    <w:rsid w:val="00C1651D"/>
    <w:rsid w:val="00C20E00"/>
    <w:rsid w:val="00C21701"/>
    <w:rsid w:val="00C41504"/>
    <w:rsid w:val="00C42938"/>
    <w:rsid w:val="00C535F5"/>
    <w:rsid w:val="00C83031"/>
    <w:rsid w:val="00C97C82"/>
    <w:rsid w:val="00CA4ADF"/>
    <w:rsid w:val="00D10319"/>
    <w:rsid w:val="00D12AED"/>
    <w:rsid w:val="00D53FCA"/>
    <w:rsid w:val="00D57238"/>
    <w:rsid w:val="00D63AB5"/>
    <w:rsid w:val="00D654AF"/>
    <w:rsid w:val="00D7462B"/>
    <w:rsid w:val="00D754F7"/>
    <w:rsid w:val="00D75E3A"/>
    <w:rsid w:val="00D9760E"/>
    <w:rsid w:val="00DA2004"/>
    <w:rsid w:val="00DB49B4"/>
    <w:rsid w:val="00DC1CAA"/>
    <w:rsid w:val="00DC2B2E"/>
    <w:rsid w:val="00DD251B"/>
    <w:rsid w:val="00DE68F0"/>
    <w:rsid w:val="00DF564B"/>
    <w:rsid w:val="00DF7C66"/>
    <w:rsid w:val="00E03584"/>
    <w:rsid w:val="00E048B9"/>
    <w:rsid w:val="00E14ED9"/>
    <w:rsid w:val="00E329A3"/>
    <w:rsid w:val="00E3596E"/>
    <w:rsid w:val="00E65573"/>
    <w:rsid w:val="00E71456"/>
    <w:rsid w:val="00E80105"/>
    <w:rsid w:val="00E87160"/>
    <w:rsid w:val="00E901AA"/>
    <w:rsid w:val="00EB191A"/>
    <w:rsid w:val="00EB3D76"/>
    <w:rsid w:val="00EB4A96"/>
    <w:rsid w:val="00EC7160"/>
    <w:rsid w:val="00ED215F"/>
    <w:rsid w:val="00EE34AB"/>
    <w:rsid w:val="00EF2DCA"/>
    <w:rsid w:val="00F1026F"/>
    <w:rsid w:val="00F14310"/>
    <w:rsid w:val="00F23E61"/>
    <w:rsid w:val="00F25166"/>
    <w:rsid w:val="00F26D52"/>
    <w:rsid w:val="00F37725"/>
    <w:rsid w:val="00F47594"/>
    <w:rsid w:val="00F4763E"/>
    <w:rsid w:val="00F55990"/>
    <w:rsid w:val="00F60595"/>
    <w:rsid w:val="00F60834"/>
    <w:rsid w:val="00F722EB"/>
    <w:rsid w:val="00F7651B"/>
    <w:rsid w:val="00F836D0"/>
    <w:rsid w:val="00F84903"/>
    <w:rsid w:val="00FB568A"/>
    <w:rsid w:val="00FB6E71"/>
    <w:rsid w:val="00FD0FFA"/>
    <w:rsid w:val="00FD25AC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DD3636"/>
  <w15:docId w15:val="{25E893B3-446F-48AC-847E-EB8A75F9F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8"/>
      <w:szCs w:val="28"/>
      <w:lang w:eastAsia="ja-JP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2">
    <w:name w:val="heading 2"/>
    <w:basedOn w:val="a"/>
    <w:next w:val="a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</w:rPr>
  </w:style>
  <w:style w:type="paragraph" w:styleId="a4">
    <w:name w:val="header"/>
    <w:basedOn w:val="a"/>
    <w:link w:val="a5"/>
    <w:uiPriority w:val="99"/>
    <w:pPr>
      <w:tabs>
        <w:tab w:val="center" w:pos="4320"/>
        <w:tab w:val="right" w:pos="8640"/>
      </w:tabs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paragraph" w:styleId="a7">
    <w:name w:val="Subtitle"/>
    <w:basedOn w:val="a"/>
    <w:qFormat/>
    <w:pPr>
      <w:jc w:val="center"/>
    </w:pPr>
    <w:rPr>
      <w:b/>
      <w:bCs/>
    </w:rPr>
  </w:style>
  <w:style w:type="paragraph" w:styleId="a8">
    <w:name w:val="Body Text Indent"/>
    <w:basedOn w:val="a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a9">
    <w:name w:val="page number"/>
    <w:basedOn w:val="a0"/>
  </w:style>
  <w:style w:type="paragraph" w:styleId="aa">
    <w:name w:val="Balloon Text"/>
    <w:basedOn w:val="a"/>
    <w:semiHidden/>
    <w:rsid w:val="00D75E3A"/>
    <w:rPr>
      <w:rFonts w:ascii="Tahoma" w:hAnsi="Tahoma"/>
      <w:sz w:val="16"/>
      <w:szCs w:val="18"/>
    </w:rPr>
  </w:style>
  <w:style w:type="paragraph" w:styleId="ab">
    <w:name w:val="List Paragraph"/>
    <w:basedOn w:val="a"/>
    <w:uiPriority w:val="34"/>
    <w:qFormat/>
    <w:rsid w:val="007B11F2"/>
    <w:pPr>
      <w:ind w:left="720"/>
      <w:contextualSpacing/>
    </w:pPr>
    <w:rPr>
      <w:szCs w:val="35"/>
    </w:rPr>
  </w:style>
  <w:style w:type="character" w:customStyle="1" w:styleId="a5">
    <w:name w:val="หัวกระดาษ อักขระ"/>
    <w:basedOn w:val="a0"/>
    <w:link w:val="a4"/>
    <w:uiPriority w:val="99"/>
    <w:rsid w:val="00F7651B"/>
    <w:rPr>
      <w:sz w:val="28"/>
      <w:szCs w:val="28"/>
      <w:lang w:eastAsia="ja-JP"/>
    </w:rPr>
  </w:style>
  <w:style w:type="table" w:styleId="ac">
    <w:name w:val="Table Grid"/>
    <w:basedOn w:val="a1"/>
    <w:uiPriority w:val="59"/>
    <w:rsid w:val="00E03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laceholder Text"/>
    <w:basedOn w:val="a0"/>
    <w:uiPriority w:val="99"/>
    <w:semiHidden/>
    <w:rsid w:val="000665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17" Type="http://schemas.openxmlformats.org/officeDocument/2006/relationships/header" Target="header7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00</Words>
  <Characters>3993</Characters>
  <Application>Microsoft Office Word</Application>
  <DocSecurity>0</DocSecurity>
  <Lines>33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ผู้ที่ได้รับการเสนอชื่อเพื่อคัดเลือกเป็นพนักงานดีเด่นสายวิชาการ</vt:lpstr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4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CCS</cp:lastModifiedBy>
  <cp:revision>3</cp:revision>
  <cp:lastPrinted>2020-06-04T02:47:00Z</cp:lastPrinted>
  <dcterms:created xsi:type="dcterms:W3CDTF">2021-05-24T02:01:00Z</dcterms:created>
  <dcterms:modified xsi:type="dcterms:W3CDTF">2021-05-24T02:07:00Z</dcterms:modified>
</cp:coreProperties>
</file>